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3A3D" w:rsidRPr="008517A2" w:rsidRDefault="001D3D34" w:rsidP="00297E80">
      <w:pPr>
        <w:ind w:left="-720" w:right="-720"/>
        <w:jc w:val="center"/>
        <w:rPr>
          <w:rFonts w:ascii="Arial Narrow" w:hAnsi="Arial Narrow" w:cs="Tahoma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0" allowOverlap="1">
                <wp:simplePos x="0" y="0"/>
                <wp:positionH relativeFrom="page">
                  <wp:posOffset>287079</wp:posOffset>
                </wp:positionH>
                <wp:positionV relativeFrom="page">
                  <wp:posOffset>627322</wp:posOffset>
                </wp:positionV>
                <wp:extent cx="2028825" cy="8724900"/>
                <wp:effectExtent l="0" t="0" r="28575" b="19050"/>
                <wp:wrapSquare wrapText="bothSides"/>
                <wp:docPr id="3" name="Text Box 7" descr="Narrow horizontal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28825" cy="87249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accent2"/>
                          </a:solidFill>
                        </a:ln>
                        <a:extLst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B769E" w:rsidRPr="00BE5CF0" w:rsidRDefault="00217228" w:rsidP="00BB769E">
                            <w:pPr>
                              <w:pStyle w:val="NoSpacing"/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</w:pPr>
                            <w:r w:rsidRPr="00BE5CF0">
                              <w:rPr>
                                <w:rFonts w:ascii="Arial" w:eastAsiaTheme="majorEastAsia" w:hAnsi="Arial" w:cs="Arial"/>
                                <w:b/>
                                <w:sz w:val="20"/>
                                <w:szCs w:val="20"/>
                              </w:rPr>
                              <w:t>ASBCSD</w:t>
                            </w:r>
                          </w:p>
                          <w:p w:rsidR="00BB769E" w:rsidRPr="00BE5CF0" w:rsidRDefault="00217228" w:rsidP="00BB769E">
                            <w:pPr>
                              <w:pStyle w:val="NoSpacing"/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</w:pPr>
                            <w:r w:rsidRPr="00BE5CF0"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  <w:t xml:space="preserve">P.O. </w:t>
                            </w:r>
                            <w:r w:rsidR="00BB769E" w:rsidRPr="00BE5CF0"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  <w:t>Box 400654</w:t>
                            </w:r>
                          </w:p>
                          <w:p w:rsidR="00217228" w:rsidRPr="00BE5CF0" w:rsidRDefault="00BB769E" w:rsidP="00BB769E">
                            <w:pPr>
                              <w:pStyle w:val="NoSpacing"/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</w:pPr>
                            <w:r w:rsidRPr="00BE5CF0"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  <w:t>Hesperia, CA</w:t>
                            </w:r>
                            <w:r w:rsidR="00217228" w:rsidRPr="00BE5CF0"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  <w:t xml:space="preserve"> 92</w:t>
                            </w:r>
                            <w:r w:rsidRPr="00BE5CF0"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  <w:t>340</w:t>
                            </w:r>
                          </w:p>
                          <w:p w:rsidR="00BB769E" w:rsidRPr="00BE5CF0" w:rsidRDefault="00BB769E" w:rsidP="00BB769E">
                            <w:pPr>
                              <w:pStyle w:val="NoSpacing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BE5CF0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760-680-9666</w:t>
                            </w:r>
                          </w:p>
                          <w:p w:rsidR="00BB769E" w:rsidRPr="00BB769E" w:rsidRDefault="00B0654C" w:rsidP="00BB769E">
                            <w:pPr>
                              <w:pStyle w:val="NoSpacing"/>
                              <w:rPr>
                                <w:rFonts w:ascii="Corbel" w:eastAsiaTheme="majorEastAsia" w:hAnsi="Corbel"/>
                                <w:sz w:val="20"/>
                                <w:szCs w:val="20"/>
                              </w:rPr>
                            </w:pPr>
                            <w:hyperlink r:id="rId6" w:history="1">
                              <w:r w:rsidR="001600C6" w:rsidRPr="009635FE">
                                <w:rPr>
                                  <w:rStyle w:val="Hyperlink"/>
                                  <w:rFonts w:ascii="Corbel" w:eastAsiaTheme="majorEastAsia" w:hAnsi="Corbel"/>
                                  <w:sz w:val="20"/>
                                  <w:szCs w:val="20"/>
                                </w:rPr>
                                <w:t>sd.sec@foxbank.org</w:t>
                              </w:r>
                            </w:hyperlink>
                          </w:p>
                          <w:p w:rsidR="00217228" w:rsidRPr="00BB769E" w:rsidRDefault="00217228" w:rsidP="00BB769E">
                            <w:pPr>
                              <w:pStyle w:val="NoSpacing"/>
                              <w:rPr>
                                <w:rFonts w:ascii="Corbel" w:eastAsiaTheme="majorEastAsia" w:hAnsi="Corbel"/>
                                <w:sz w:val="20"/>
                                <w:szCs w:val="20"/>
                              </w:rPr>
                            </w:pPr>
                          </w:p>
                          <w:p w:rsidR="00BB769E" w:rsidRPr="00BE5CF0" w:rsidRDefault="00217228" w:rsidP="00BB769E">
                            <w:pPr>
                              <w:pStyle w:val="NoSpacing"/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</w:pPr>
                            <w:r w:rsidRPr="00BE5CF0">
                              <w:rPr>
                                <w:rFonts w:ascii="Arial" w:eastAsiaTheme="majorEastAsia" w:hAnsi="Arial" w:cs="Arial"/>
                                <w:b/>
                                <w:sz w:val="20"/>
                                <w:szCs w:val="20"/>
                              </w:rPr>
                              <w:t>President:</w:t>
                            </w:r>
                          </w:p>
                          <w:p w:rsidR="00217228" w:rsidRPr="00BE5CF0" w:rsidRDefault="00840488" w:rsidP="00BB769E">
                            <w:pPr>
                              <w:pStyle w:val="NoSpacing"/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  <w:t>Ron Coats</w:t>
                            </w:r>
                          </w:p>
                          <w:p w:rsidR="00BB769E" w:rsidRPr="00BE5CF0" w:rsidRDefault="00BB769E" w:rsidP="00BB769E">
                            <w:pPr>
                              <w:pStyle w:val="NoSpacing"/>
                              <w:rPr>
                                <w:rFonts w:ascii="Arial" w:eastAsiaTheme="majorEastAsia" w:hAnsi="Arial" w:cs="Arial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:rsidR="00BB769E" w:rsidRPr="00BE5CF0" w:rsidRDefault="00217228" w:rsidP="00BB769E">
                            <w:pPr>
                              <w:pStyle w:val="NoSpacing"/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</w:pPr>
                            <w:r w:rsidRPr="00BE5CF0">
                              <w:rPr>
                                <w:rFonts w:ascii="Arial" w:eastAsiaTheme="majorEastAsia" w:hAnsi="Arial" w:cs="Arial"/>
                                <w:b/>
                                <w:sz w:val="20"/>
                                <w:szCs w:val="20"/>
                              </w:rPr>
                              <w:t>Vice President:</w:t>
                            </w:r>
                          </w:p>
                          <w:p w:rsidR="00217228" w:rsidRPr="00BE5CF0" w:rsidRDefault="00E45C3F" w:rsidP="00BB769E">
                            <w:pPr>
                              <w:pStyle w:val="NoSpacing"/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  <w:t>T. Milford Harrison</w:t>
                            </w:r>
                          </w:p>
                          <w:p w:rsidR="00BB769E" w:rsidRPr="00BE5CF0" w:rsidRDefault="00BB769E" w:rsidP="00BB769E">
                            <w:pPr>
                              <w:pStyle w:val="NoSpacing"/>
                              <w:rPr>
                                <w:rFonts w:ascii="Arial" w:eastAsiaTheme="majorEastAsia" w:hAnsi="Arial" w:cs="Arial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:rsidR="00BB769E" w:rsidRPr="00BE5CF0" w:rsidRDefault="00596A18" w:rsidP="00BB769E">
                            <w:pPr>
                              <w:pStyle w:val="NoSpacing"/>
                              <w:rPr>
                                <w:rFonts w:ascii="Arial" w:eastAsiaTheme="majorEastAsia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BE5CF0">
                              <w:rPr>
                                <w:rFonts w:ascii="Arial" w:eastAsiaTheme="majorEastAsia" w:hAnsi="Arial" w:cs="Arial"/>
                                <w:b/>
                                <w:sz w:val="20"/>
                                <w:szCs w:val="20"/>
                              </w:rPr>
                              <w:t>Secretary</w:t>
                            </w:r>
                            <w:r w:rsidR="00795AC0">
                              <w:rPr>
                                <w:rFonts w:ascii="Arial" w:eastAsiaTheme="majorEastAsia" w:hAnsi="Arial" w:cs="Arial"/>
                                <w:b/>
                                <w:sz w:val="20"/>
                                <w:szCs w:val="20"/>
                              </w:rPr>
                              <w:t>/Treasurer</w:t>
                            </w:r>
                            <w:r w:rsidRPr="00BE5CF0">
                              <w:rPr>
                                <w:rFonts w:ascii="Arial" w:eastAsiaTheme="majorEastAsia" w:hAnsi="Arial" w:cs="Arial"/>
                                <w:b/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:rsidR="00217228" w:rsidRPr="00BE5CF0" w:rsidRDefault="00E45C3F" w:rsidP="00BB769E">
                            <w:pPr>
                              <w:pStyle w:val="NoSpacing"/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  <w:t>Randall Reed</w:t>
                            </w:r>
                          </w:p>
                          <w:p w:rsidR="00BB769E" w:rsidRPr="00BE5CF0" w:rsidRDefault="00BB769E" w:rsidP="00BB769E">
                            <w:pPr>
                              <w:pStyle w:val="NoSpacing"/>
                              <w:rPr>
                                <w:rFonts w:ascii="Arial" w:eastAsiaTheme="majorEastAsia" w:hAnsi="Arial" w:cs="Arial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:rsidR="00BB769E" w:rsidRPr="00BE5CF0" w:rsidRDefault="00217228" w:rsidP="00BB769E">
                            <w:pPr>
                              <w:pStyle w:val="NoSpacing"/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</w:pPr>
                            <w:r w:rsidRPr="00BE5CF0">
                              <w:rPr>
                                <w:rFonts w:ascii="Arial" w:eastAsiaTheme="majorEastAsia" w:hAnsi="Arial" w:cs="Arial"/>
                                <w:b/>
                                <w:sz w:val="20"/>
                                <w:szCs w:val="20"/>
                              </w:rPr>
                              <w:t>Director:</w:t>
                            </w:r>
                          </w:p>
                          <w:p w:rsidR="00217228" w:rsidRPr="00BE5CF0" w:rsidRDefault="00E45C3F" w:rsidP="00BB769E">
                            <w:pPr>
                              <w:pStyle w:val="NoSpacing"/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  <w:t xml:space="preserve">Bob </w:t>
                            </w:r>
                            <w:proofErr w:type="spellStart"/>
                            <w:r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  <w:t>Stadum</w:t>
                            </w:r>
                            <w:proofErr w:type="spellEnd"/>
                          </w:p>
                          <w:p w:rsidR="001D3D34" w:rsidRPr="00BE5CF0" w:rsidRDefault="001D3D34" w:rsidP="00BB769E">
                            <w:pPr>
                              <w:pStyle w:val="NoSpacing"/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</w:pPr>
                          </w:p>
                          <w:p w:rsidR="001D3D34" w:rsidRPr="00BE5CF0" w:rsidRDefault="001D3D34" w:rsidP="00BB769E">
                            <w:pPr>
                              <w:pStyle w:val="NoSpacing"/>
                              <w:rPr>
                                <w:rFonts w:ascii="Arial" w:eastAsiaTheme="majorEastAsia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BE5CF0">
                              <w:rPr>
                                <w:rFonts w:ascii="Arial" w:eastAsiaTheme="majorEastAsia" w:hAnsi="Arial" w:cs="Arial"/>
                                <w:b/>
                                <w:sz w:val="20"/>
                                <w:szCs w:val="20"/>
                              </w:rPr>
                              <w:t>Director:</w:t>
                            </w:r>
                          </w:p>
                          <w:p w:rsidR="001D3D34" w:rsidRPr="00BE5CF0" w:rsidRDefault="00E45C3F" w:rsidP="00BB769E">
                            <w:pPr>
                              <w:pStyle w:val="NoSpacing"/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  <w:t>Lonni</w:t>
                            </w:r>
                            <w:proofErr w:type="spellEnd"/>
                            <w:r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  <w:t>Granlund</w:t>
                            </w:r>
                            <w:proofErr w:type="spellEnd"/>
                          </w:p>
                          <w:p w:rsidR="00BB769E" w:rsidRPr="00BE5CF0" w:rsidRDefault="00BB769E" w:rsidP="00BB769E">
                            <w:pPr>
                              <w:pStyle w:val="NoSpacing"/>
                              <w:rPr>
                                <w:rFonts w:ascii="Arial" w:eastAsiaTheme="majorEastAsia" w:hAnsi="Arial" w:cs="Arial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:rsidR="005D414B" w:rsidRPr="00BE5CF0" w:rsidRDefault="005D414B" w:rsidP="00BB769E">
                            <w:pPr>
                              <w:pStyle w:val="NoSpacing"/>
                              <w:rPr>
                                <w:rFonts w:ascii="Arial" w:eastAsiaTheme="majorEastAsia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BE5CF0">
                              <w:rPr>
                                <w:rFonts w:ascii="Arial" w:eastAsiaTheme="majorEastAsia" w:hAnsi="Arial" w:cs="Arial"/>
                                <w:b/>
                                <w:sz w:val="20"/>
                                <w:szCs w:val="20"/>
                              </w:rPr>
                              <w:t>Director:</w:t>
                            </w:r>
                          </w:p>
                          <w:p w:rsidR="00E6231C" w:rsidRDefault="001600C6" w:rsidP="00BB769E">
                            <w:pPr>
                              <w:pStyle w:val="NoSpacing"/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  <w:t>Melody McDonald</w:t>
                            </w:r>
                          </w:p>
                          <w:p w:rsidR="008B35C5" w:rsidRDefault="008B35C5" w:rsidP="00BB769E">
                            <w:pPr>
                              <w:pStyle w:val="NoSpacing"/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</w:pPr>
                          </w:p>
                          <w:p w:rsidR="008B35C5" w:rsidRDefault="008B35C5" w:rsidP="00BB769E">
                            <w:pPr>
                              <w:pStyle w:val="NoSpacing"/>
                              <w:rPr>
                                <w:rFonts w:ascii="Arial" w:eastAsiaTheme="majorEastAsia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Theme="majorEastAsia" w:hAnsi="Arial" w:cs="Arial"/>
                                <w:b/>
                                <w:sz w:val="20"/>
                                <w:szCs w:val="20"/>
                              </w:rPr>
                              <w:t>Director:</w:t>
                            </w:r>
                          </w:p>
                          <w:p w:rsidR="00E94240" w:rsidRPr="00E94240" w:rsidRDefault="00E45C3F" w:rsidP="00BB769E">
                            <w:pPr>
                              <w:pStyle w:val="NoSpacing"/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  <w:t>Kelly J. Gregg</w:t>
                            </w:r>
                          </w:p>
                          <w:p w:rsidR="005D414B" w:rsidRPr="00BE5CF0" w:rsidRDefault="005D414B" w:rsidP="00BB769E">
                            <w:pPr>
                              <w:pStyle w:val="NoSpacing"/>
                              <w:rPr>
                                <w:rFonts w:ascii="Arial" w:eastAsiaTheme="majorEastAsia" w:hAnsi="Arial" w:cs="Arial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:rsidR="005D414B" w:rsidRDefault="005D414B" w:rsidP="00BB769E">
                            <w:pPr>
                              <w:pStyle w:val="NoSpacing"/>
                              <w:rPr>
                                <w:rFonts w:ascii="Corbel" w:eastAsiaTheme="majorEastAsia" w:hAnsi="Corbel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:rsidR="005D414B" w:rsidRPr="00BB769E" w:rsidRDefault="005D414B" w:rsidP="00BB769E">
                            <w:pPr>
                              <w:pStyle w:val="NoSpacing"/>
                              <w:rPr>
                                <w:rFonts w:ascii="Corbel" w:eastAsiaTheme="majorEastAsia" w:hAnsi="Corbel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:rsidR="00782A6F" w:rsidRPr="007E70F7" w:rsidRDefault="00BB769E" w:rsidP="00BB769E">
                            <w:pPr>
                              <w:pStyle w:val="NoSpacing"/>
                              <w:rPr>
                                <w:rFonts w:ascii="Arial" w:eastAsiaTheme="majorEastAsia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7E70F7">
                              <w:rPr>
                                <w:rFonts w:ascii="Arial" w:eastAsiaTheme="majorEastAsia" w:hAnsi="Arial" w:cs="Arial"/>
                                <w:b/>
                                <w:sz w:val="20"/>
                                <w:szCs w:val="20"/>
                              </w:rPr>
                              <w:t>Administrative Secretary</w:t>
                            </w:r>
                            <w:r w:rsidR="00217228" w:rsidRPr="007E70F7">
                              <w:rPr>
                                <w:rFonts w:ascii="Arial" w:eastAsiaTheme="majorEastAsia" w:hAnsi="Arial" w:cs="Arial"/>
                                <w:b/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:rsidR="00782A6F" w:rsidRPr="007E70F7" w:rsidRDefault="0030010B" w:rsidP="00BB769E">
                            <w:pPr>
                              <w:pStyle w:val="NoSpacing"/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  <w:t xml:space="preserve">Natalie </w:t>
                            </w:r>
                            <w:bookmarkStart w:id="0" w:name="_GoBack"/>
                            <w:bookmarkEnd w:id="0"/>
                            <w:r w:rsidR="00BB769E" w:rsidRPr="007E70F7"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  <w:t>Hall</w:t>
                            </w:r>
                          </w:p>
                          <w:p w:rsidR="00BE5CF0" w:rsidRDefault="00BE5CF0" w:rsidP="00BE5CF0">
                            <w:pPr>
                              <w:pStyle w:val="NoSpacing"/>
                              <w:jc w:val="center"/>
                              <w:rPr>
                                <w:rFonts w:ascii="Kalinga" w:hAnsi="Kalinga" w:cs="Kalinga"/>
                                <w:b/>
                              </w:rPr>
                            </w:pPr>
                          </w:p>
                          <w:p w:rsidR="00BE5CF0" w:rsidRPr="00323F9B" w:rsidRDefault="00A63BD6" w:rsidP="00BE5CF0">
                            <w:pPr>
                              <w:pStyle w:val="NoSpacing"/>
                              <w:jc w:val="center"/>
                              <w:rPr>
                                <w:rFonts w:ascii="Kalinga" w:hAnsi="Kalinga" w:cs="Kalinga"/>
                                <w:b/>
                                <w:color w:val="943634" w:themeColor="accent2" w:themeShade="BF"/>
                              </w:rPr>
                            </w:pPr>
                            <w:r w:rsidRPr="00323F9B">
                              <w:rPr>
                                <w:rFonts w:ascii="Kalinga" w:hAnsi="Kalinga" w:cs="Kalinga"/>
                                <w:b/>
                                <w:color w:val="943634" w:themeColor="accent2" w:themeShade="BF"/>
                              </w:rPr>
                              <w:t>Member Challenge:</w:t>
                            </w:r>
                          </w:p>
                          <w:p w:rsidR="00BE5CF0" w:rsidRPr="00BE5CF0" w:rsidRDefault="00BE5CF0" w:rsidP="00BE5CF0">
                            <w:pPr>
                              <w:pStyle w:val="NoSpacing"/>
                              <w:ind w:left="-270" w:right="-150" w:firstLine="270"/>
                              <w:jc w:val="center"/>
                              <w:rPr>
                                <w:rFonts w:ascii="Kalinga" w:hAnsi="Kalinga" w:cs="Kalinga"/>
                                <w:b/>
                              </w:rPr>
                            </w:pPr>
                            <w:r>
                              <w:rPr>
                                <w:rFonts w:ascii="Kalinga" w:hAnsi="Kalinga" w:cs="Kalinga"/>
                                <w:i/>
                                <w:sz w:val="22"/>
                                <w:szCs w:val="22"/>
                              </w:rPr>
                              <w:t xml:space="preserve">Bring someone </w:t>
                            </w:r>
                            <w:r w:rsidRPr="00E3731F">
                              <w:rPr>
                                <w:rFonts w:ascii="Kalinga" w:hAnsi="Kalinga" w:cs="Kalinga"/>
                                <w:i/>
                                <w:sz w:val="22"/>
                                <w:szCs w:val="22"/>
                              </w:rPr>
                              <w:t>new!  Bring a Board Member,</w:t>
                            </w:r>
                            <w:r>
                              <w:rPr>
                                <w:rFonts w:ascii="Kalinga" w:hAnsi="Kalinga" w:cs="Kalinga"/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rFonts w:ascii="Kalinga" w:hAnsi="Kalinga" w:cs="Kalinga"/>
                                <w:i/>
                                <w:sz w:val="22"/>
                                <w:szCs w:val="22"/>
                              </w:rPr>
                              <w:t xml:space="preserve">employee or someone from </w:t>
                            </w:r>
                            <w:r w:rsidRPr="00E3731F">
                              <w:rPr>
                                <w:rFonts w:ascii="Kalinga" w:hAnsi="Kalinga" w:cs="Kalinga"/>
                                <w:i/>
                                <w:sz w:val="22"/>
                                <w:szCs w:val="22"/>
                              </w:rPr>
                              <w:t>another Special District to the meeting!</w:t>
                            </w:r>
                          </w:p>
                          <w:p w:rsidR="00BE5CF0" w:rsidRPr="00E3731F" w:rsidRDefault="00BE5CF0" w:rsidP="00BE5CF0">
                            <w:pPr>
                              <w:pStyle w:val="NoSpacing"/>
                              <w:ind w:left="720"/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</w:pPr>
                          </w:p>
                          <w:p w:rsidR="00424BAB" w:rsidRPr="00817E2C" w:rsidRDefault="00827D03" w:rsidP="00827D03">
                            <w:pPr>
                              <w:pStyle w:val="NoSpacing"/>
                              <w:jc w:val="center"/>
                              <w:rPr>
                                <w:rFonts w:ascii="Arial" w:hAnsi="Arial" w:cs="Arial"/>
                                <w:b/>
                                <w:color w:val="943634" w:themeColor="accent2" w:themeShade="BF"/>
                                <w:sz w:val="22"/>
                                <w:szCs w:val="22"/>
                              </w:rPr>
                            </w:pPr>
                            <w:r w:rsidRPr="00817E2C">
                              <w:rPr>
                                <w:rFonts w:ascii="Arial" w:hAnsi="Arial" w:cs="Arial"/>
                                <w:b/>
                                <w:color w:val="943634" w:themeColor="accent2" w:themeShade="BF"/>
                                <w:sz w:val="22"/>
                                <w:szCs w:val="22"/>
                              </w:rPr>
                              <w:t>Make checks payable to</w:t>
                            </w:r>
                            <w:r w:rsidR="00B007D9" w:rsidRPr="00817E2C">
                              <w:rPr>
                                <w:rFonts w:ascii="Arial" w:hAnsi="Arial" w:cs="Arial"/>
                                <w:b/>
                                <w:color w:val="943634" w:themeColor="accent2" w:themeShade="BF"/>
                                <w:sz w:val="22"/>
                                <w:szCs w:val="22"/>
                              </w:rPr>
                              <w:t>:</w:t>
                            </w:r>
                            <w:r w:rsidRPr="00817E2C">
                              <w:rPr>
                                <w:rFonts w:ascii="Arial" w:hAnsi="Arial" w:cs="Arial"/>
                                <w:b/>
                                <w:color w:val="943634" w:themeColor="accent2" w:themeShade="BF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:rsidR="00424BAB" w:rsidRPr="00817E2C" w:rsidRDefault="00424BAB" w:rsidP="00827D03">
                            <w:pPr>
                              <w:pStyle w:val="NoSpacing"/>
                              <w:jc w:val="center"/>
                              <w:rPr>
                                <w:rFonts w:ascii="Arial" w:hAnsi="Arial" w:cs="Arial"/>
                                <w:b/>
                                <w:color w:val="943634" w:themeColor="accent2" w:themeShade="BF"/>
                                <w:sz w:val="22"/>
                                <w:szCs w:val="22"/>
                              </w:rPr>
                            </w:pPr>
                          </w:p>
                          <w:p w:rsidR="00827D03" w:rsidRPr="001600C6" w:rsidRDefault="00827D03" w:rsidP="00827D03">
                            <w:pPr>
                              <w:pStyle w:val="NoSpacing"/>
                              <w:jc w:val="center"/>
                              <w:rPr>
                                <w:rFonts w:ascii="Arial" w:hAnsi="Arial" w:cs="Arial"/>
                                <w:color w:val="943634" w:themeColor="accent2" w:themeShade="BF"/>
                                <w:sz w:val="22"/>
                                <w:szCs w:val="22"/>
                              </w:rPr>
                            </w:pPr>
                            <w:r w:rsidRPr="001600C6">
                              <w:rPr>
                                <w:rFonts w:ascii="Arial" w:hAnsi="Arial" w:cs="Arial"/>
                                <w:color w:val="943634" w:themeColor="accent2" w:themeShade="BF"/>
                                <w:sz w:val="22"/>
                                <w:szCs w:val="22"/>
                              </w:rPr>
                              <w:t>ASBCSD</w:t>
                            </w:r>
                          </w:p>
                          <w:p w:rsidR="00827D03" w:rsidRPr="001600C6" w:rsidRDefault="00840488" w:rsidP="00827D03">
                            <w:pPr>
                              <w:pStyle w:val="NoSpacing"/>
                              <w:jc w:val="center"/>
                              <w:rPr>
                                <w:rFonts w:ascii="Arial" w:hAnsi="Arial" w:cs="Arial"/>
                                <w:b/>
                                <w:color w:val="943634" w:themeColor="accent2" w:themeShade="BF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943634" w:themeColor="accent2" w:themeShade="BF"/>
                                <w:sz w:val="22"/>
                                <w:szCs w:val="22"/>
                              </w:rPr>
                              <w:t xml:space="preserve">Attention: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943634" w:themeColor="accent2" w:themeShade="BF"/>
                                <w:sz w:val="22"/>
                                <w:szCs w:val="22"/>
                              </w:rPr>
                              <w:br/>
                              <w:t xml:space="preserve">Natalie </w:t>
                            </w:r>
                            <w:r w:rsidR="00827D03" w:rsidRPr="001600C6">
                              <w:rPr>
                                <w:rFonts w:ascii="Arial" w:hAnsi="Arial" w:cs="Arial"/>
                                <w:b/>
                                <w:color w:val="943634" w:themeColor="accent2" w:themeShade="BF"/>
                                <w:sz w:val="22"/>
                                <w:szCs w:val="22"/>
                              </w:rPr>
                              <w:t>Hall</w:t>
                            </w:r>
                          </w:p>
                          <w:p w:rsidR="00827D03" w:rsidRPr="00840488" w:rsidRDefault="00827D03" w:rsidP="00827D03">
                            <w:pPr>
                              <w:pStyle w:val="NoSpacing"/>
                              <w:jc w:val="center"/>
                              <w:rPr>
                                <w:rFonts w:ascii="Arial" w:hAnsi="Arial" w:cs="Arial"/>
                                <w:color w:val="943634" w:themeColor="accent2" w:themeShade="BF"/>
                                <w:sz w:val="20"/>
                                <w:szCs w:val="20"/>
                              </w:rPr>
                            </w:pPr>
                            <w:r w:rsidRPr="00840488">
                              <w:rPr>
                                <w:rFonts w:ascii="Arial" w:hAnsi="Arial" w:cs="Arial"/>
                                <w:color w:val="943634" w:themeColor="accent2" w:themeShade="BF"/>
                                <w:sz w:val="20"/>
                                <w:szCs w:val="20"/>
                              </w:rPr>
                              <w:t>PO Box 400654</w:t>
                            </w:r>
                          </w:p>
                          <w:p w:rsidR="00840488" w:rsidRDefault="00827D03" w:rsidP="00840488">
                            <w:pPr>
                              <w:pStyle w:val="NoSpacing"/>
                              <w:jc w:val="center"/>
                              <w:rPr>
                                <w:rFonts w:ascii="Arial" w:hAnsi="Arial" w:cs="Arial"/>
                                <w:color w:val="943634" w:themeColor="accent2" w:themeShade="BF"/>
                                <w:sz w:val="20"/>
                                <w:szCs w:val="20"/>
                              </w:rPr>
                            </w:pPr>
                            <w:r w:rsidRPr="00840488">
                              <w:rPr>
                                <w:rFonts w:ascii="Arial" w:hAnsi="Arial" w:cs="Arial"/>
                                <w:color w:val="943634" w:themeColor="accent2" w:themeShade="BF"/>
                                <w:sz w:val="20"/>
                                <w:szCs w:val="20"/>
                              </w:rPr>
                              <w:t>Hesperia, CA 92340-0654</w:t>
                            </w:r>
                          </w:p>
                          <w:p w:rsidR="00840488" w:rsidRPr="00840488" w:rsidRDefault="00840488" w:rsidP="00840488">
                            <w:pPr>
                              <w:pStyle w:val="NoSpacing"/>
                              <w:jc w:val="center"/>
                              <w:rPr>
                                <w:rFonts w:ascii="Arial" w:hAnsi="Arial" w:cs="Arial"/>
                                <w:b/>
                                <w:color w:val="FF0000"/>
                                <w:sz w:val="22"/>
                                <w:szCs w:val="22"/>
                              </w:rPr>
                            </w:pPr>
                            <w:r w:rsidRPr="00840488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br/>
                            </w:r>
                            <w:r w:rsidRPr="00840488">
                              <w:rPr>
                                <w:rFonts w:ascii="Arial" w:hAnsi="Arial" w:cs="Arial"/>
                                <w:b/>
                                <w:color w:val="FF0000"/>
                                <w:sz w:val="22"/>
                                <w:szCs w:val="22"/>
                              </w:rPr>
                              <w:t>*Include names of attendees with your</w:t>
                            </w:r>
                            <w:r w:rsidRPr="00840488">
                              <w:rPr>
                                <w:rFonts w:ascii="Arial" w:hAnsi="Arial" w:cs="Arial"/>
                                <w:b/>
                                <w:color w:val="FF0000"/>
                                <w:sz w:val="22"/>
                                <w:szCs w:val="22"/>
                              </w:rPr>
                              <w:br/>
                              <w:t xml:space="preserve"> payment</w:t>
                            </w:r>
                          </w:p>
                          <w:p w:rsidR="00840488" w:rsidRPr="00840488" w:rsidRDefault="00840488" w:rsidP="00840488">
                            <w:pPr>
                              <w:pStyle w:val="NoSpacing"/>
                              <w:jc w:val="center"/>
                              <w:rPr>
                                <w:rFonts w:ascii="Arial" w:hAnsi="Arial" w:cs="Arial"/>
                                <w:color w:val="FF0000"/>
                                <w:sz w:val="22"/>
                                <w:szCs w:val="22"/>
                              </w:rPr>
                            </w:pPr>
                          </w:p>
                          <w:p w:rsidR="00840488" w:rsidRPr="001600C6" w:rsidRDefault="00840488" w:rsidP="00827D03">
                            <w:pPr>
                              <w:pStyle w:val="NoSpacing"/>
                              <w:jc w:val="center"/>
                              <w:rPr>
                                <w:rFonts w:ascii="Arial" w:hAnsi="Arial" w:cs="Arial"/>
                                <w:color w:val="943634" w:themeColor="accent2" w:themeShade="BF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943634" w:themeColor="accent2" w:themeShade="BF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:rsidR="00BE5CF0" w:rsidRPr="00817E2C" w:rsidRDefault="0062750D" w:rsidP="00BE5CF0">
                            <w:pPr>
                              <w:pStyle w:val="NoSpacing"/>
                              <w:ind w:left="720"/>
                              <w:rPr>
                                <w:rFonts w:ascii="Corbel" w:eastAsiaTheme="majorEastAsia" w:hAnsi="Corbel"/>
                                <w:sz w:val="22"/>
                                <w:szCs w:val="22"/>
                              </w:rPr>
                            </w:pPr>
                            <w:r w:rsidRPr="00817E2C">
                              <w:rPr>
                                <w:rFonts w:ascii="Corbel" w:eastAsiaTheme="majorEastAsia" w:hAnsi="Corbel"/>
                                <w:sz w:val="22"/>
                                <w:szCs w:val="22"/>
                              </w:rPr>
                              <w:t xml:space="preserve">    </w:t>
                            </w:r>
                          </w:p>
                        </w:txbxContent>
                      </wps:txbx>
                      <wps:bodyPr rot="0" vert="horz" wrap="square" lIns="228600" tIns="228600" rIns="228600" bIns="2286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alt="Narrow horizontal" style="position:absolute;left:0;text-align:left;margin-left:22.6pt;margin-top:49.4pt;width:159.75pt;height:687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" o:allowincell="f" fillcolor="#f2dbdb [661]" strokecolor="#c0504d [3205]" strokeweight="2pt">
                <v:textbox inset="18pt,18pt,18pt,18pt">
                  <w:txbxContent>
                    <w:p w:rsidR="00BB769E" w:rsidRPr="00BE5CF0" w:rsidRDefault="00217228" w:rsidP="00BB769E">
                      <w:pPr>
                        <w:pStyle w:val="NoSpacing"/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</w:pPr>
                      <w:r w:rsidRPr="00BE5CF0">
                        <w:rPr>
                          <w:rFonts w:ascii="Arial" w:eastAsiaTheme="majorEastAsia" w:hAnsi="Arial" w:cs="Arial"/>
                          <w:b/>
                          <w:sz w:val="20"/>
                          <w:szCs w:val="20"/>
                        </w:rPr>
                        <w:t>ASBCSD</w:t>
                      </w:r>
                    </w:p>
                    <w:p w:rsidR="00BB769E" w:rsidRPr="00BE5CF0" w:rsidRDefault="00217228" w:rsidP="00BB769E">
                      <w:pPr>
                        <w:pStyle w:val="NoSpacing"/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</w:pPr>
                      <w:r w:rsidRPr="00BE5CF0"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  <w:t xml:space="preserve">P.O. </w:t>
                      </w:r>
                      <w:r w:rsidR="00BB769E" w:rsidRPr="00BE5CF0"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  <w:t>Box 400654</w:t>
                      </w:r>
                    </w:p>
                    <w:p w:rsidR="00217228" w:rsidRPr="00BE5CF0" w:rsidRDefault="00BB769E" w:rsidP="00BB769E">
                      <w:pPr>
                        <w:pStyle w:val="NoSpacing"/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</w:pPr>
                      <w:r w:rsidRPr="00BE5CF0"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  <w:t>Hesperia, CA</w:t>
                      </w:r>
                      <w:r w:rsidR="00217228" w:rsidRPr="00BE5CF0"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  <w:t xml:space="preserve"> 92</w:t>
                      </w:r>
                      <w:r w:rsidRPr="00BE5CF0"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  <w:t>340</w:t>
                      </w:r>
                    </w:p>
                    <w:p w:rsidR="00BB769E" w:rsidRPr="00BE5CF0" w:rsidRDefault="00BB769E" w:rsidP="00BB769E">
                      <w:pPr>
                        <w:pStyle w:val="NoSpacing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BE5CF0">
                        <w:rPr>
                          <w:rFonts w:ascii="Arial" w:hAnsi="Arial" w:cs="Arial"/>
                          <w:sz w:val="20"/>
                          <w:szCs w:val="20"/>
                        </w:rPr>
                        <w:t>760-680-9666</w:t>
                      </w:r>
                    </w:p>
                    <w:p w:rsidR="00BB769E" w:rsidRPr="00BB769E" w:rsidRDefault="00B0654C" w:rsidP="00BB769E">
                      <w:pPr>
                        <w:pStyle w:val="NoSpacing"/>
                        <w:rPr>
                          <w:rFonts w:ascii="Corbel" w:eastAsiaTheme="majorEastAsia" w:hAnsi="Corbel"/>
                          <w:sz w:val="20"/>
                          <w:szCs w:val="20"/>
                        </w:rPr>
                      </w:pPr>
                      <w:hyperlink r:id="rId7" w:history="1">
                        <w:r w:rsidR="001600C6" w:rsidRPr="009635FE">
                          <w:rPr>
                            <w:rStyle w:val="Hyperlink"/>
                            <w:rFonts w:ascii="Corbel" w:eastAsiaTheme="majorEastAsia" w:hAnsi="Corbel"/>
                            <w:sz w:val="20"/>
                            <w:szCs w:val="20"/>
                          </w:rPr>
                          <w:t>sd.sec@foxbank.org</w:t>
                        </w:r>
                      </w:hyperlink>
                    </w:p>
                    <w:p w:rsidR="00217228" w:rsidRPr="00BB769E" w:rsidRDefault="00217228" w:rsidP="00BB769E">
                      <w:pPr>
                        <w:pStyle w:val="NoSpacing"/>
                        <w:rPr>
                          <w:rFonts w:ascii="Corbel" w:eastAsiaTheme="majorEastAsia" w:hAnsi="Corbel"/>
                          <w:sz w:val="20"/>
                          <w:szCs w:val="20"/>
                        </w:rPr>
                      </w:pPr>
                    </w:p>
                    <w:p w:rsidR="00BB769E" w:rsidRPr="00BE5CF0" w:rsidRDefault="00217228" w:rsidP="00BB769E">
                      <w:pPr>
                        <w:pStyle w:val="NoSpacing"/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</w:pPr>
                      <w:r w:rsidRPr="00BE5CF0">
                        <w:rPr>
                          <w:rFonts w:ascii="Arial" w:eastAsiaTheme="majorEastAsia" w:hAnsi="Arial" w:cs="Arial"/>
                          <w:b/>
                          <w:sz w:val="20"/>
                          <w:szCs w:val="20"/>
                        </w:rPr>
                        <w:t>President:</w:t>
                      </w:r>
                    </w:p>
                    <w:p w:rsidR="00217228" w:rsidRPr="00BE5CF0" w:rsidRDefault="00840488" w:rsidP="00BB769E">
                      <w:pPr>
                        <w:pStyle w:val="NoSpacing"/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  <w:t>Ron Coats</w:t>
                      </w:r>
                    </w:p>
                    <w:p w:rsidR="00BB769E" w:rsidRPr="00BE5CF0" w:rsidRDefault="00BB769E" w:rsidP="00BB769E">
                      <w:pPr>
                        <w:pStyle w:val="NoSpacing"/>
                        <w:rPr>
                          <w:rFonts w:ascii="Arial" w:eastAsiaTheme="majorEastAsia" w:hAnsi="Arial" w:cs="Arial"/>
                          <w:b/>
                          <w:sz w:val="20"/>
                          <w:szCs w:val="20"/>
                        </w:rPr>
                      </w:pPr>
                    </w:p>
                    <w:p w:rsidR="00BB769E" w:rsidRPr="00BE5CF0" w:rsidRDefault="00217228" w:rsidP="00BB769E">
                      <w:pPr>
                        <w:pStyle w:val="NoSpacing"/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</w:pPr>
                      <w:r w:rsidRPr="00BE5CF0">
                        <w:rPr>
                          <w:rFonts w:ascii="Arial" w:eastAsiaTheme="majorEastAsia" w:hAnsi="Arial" w:cs="Arial"/>
                          <w:b/>
                          <w:sz w:val="20"/>
                          <w:szCs w:val="20"/>
                        </w:rPr>
                        <w:t>Vice President:</w:t>
                      </w:r>
                    </w:p>
                    <w:p w:rsidR="00217228" w:rsidRPr="00BE5CF0" w:rsidRDefault="00E45C3F" w:rsidP="00BB769E">
                      <w:pPr>
                        <w:pStyle w:val="NoSpacing"/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  <w:t>T. Milford Harrison</w:t>
                      </w:r>
                    </w:p>
                    <w:p w:rsidR="00BB769E" w:rsidRPr="00BE5CF0" w:rsidRDefault="00BB769E" w:rsidP="00BB769E">
                      <w:pPr>
                        <w:pStyle w:val="NoSpacing"/>
                        <w:rPr>
                          <w:rFonts w:ascii="Arial" w:eastAsiaTheme="majorEastAsia" w:hAnsi="Arial" w:cs="Arial"/>
                          <w:b/>
                          <w:sz w:val="20"/>
                          <w:szCs w:val="20"/>
                        </w:rPr>
                      </w:pPr>
                    </w:p>
                    <w:p w:rsidR="00BB769E" w:rsidRPr="00BE5CF0" w:rsidRDefault="00596A18" w:rsidP="00BB769E">
                      <w:pPr>
                        <w:pStyle w:val="NoSpacing"/>
                        <w:rPr>
                          <w:rFonts w:ascii="Arial" w:eastAsiaTheme="majorEastAsia" w:hAnsi="Arial" w:cs="Arial"/>
                          <w:b/>
                          <w:sz w:val="20"/>
                          <w:szCs w:val="20"/>
                        </w:rPr>
                      </w:pPr>
                      <w:r w:rsidRPr="00BE5CF0">
                        <w:rPr>
                          <w:rFonts w:ascii="Arial" w:eastAsiaTheme="majorEastAsia" w:hAnsi="Arial" w:cs="Arial"/>
                          <w:b/>
                          <w:sz w:val="20"/>
                          <w:szCs w:val="20"/>
                        </w:rPr>
                        <w:t>Secretary</w:t>
                      </w:r>
                      <w:r w:rsidR="00795AC0">
                        <w:rPr>
                          <w:rFonts w:ascii="Arial" w:eastAsiaTheme="majorEastAsia" w:hAnsi="Arial" w:cs="Arial"/>
                          <w:b/>
                          <w:sz w:val="20"/>
                          <w:szCs w:val="20"/>
                        </w:rPr>
                        <w:t>/Treasurer</w:t>
                      </w:r>
                      <w:r w:rsidRPr="00BE5CF0">
                        <w:rPr>
                          <w:rFonts w:ascii="Arial" w:eastAsiaTheme="majorEastAsia" w:hAnsi="Arial" w:cs="Arial"/>
                          <w:b/>
                          <w:sz w:val="20"/>
                          <w:szCs w:val="20"/>
                        </w:rPr>
                        <w:t>:</w:t>
                      </w:r>
                    </w:p>
                    <w:p w:rsidR="00217228" w:rsidRPr="00BE5CF0" w:rsidRDefault="00E45C3F" w:rsidP="00BB769E">
                      <w:pPr>
                        <w:pStyle w:val="NoSpacing"/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  <w:t>Randall Reed</w:t>
                      </w:r>
                    </w:p>
                    <w:p w:rsidR="00BB769E" w:rsidRPr="00BE5CF0" w:rsidRDefault="00BB769E" w:rsidP="00BB769E">
                      <w:pPr>
                        <w:pStyle w:val="NoSpacing"/>
                        <w:rPr>
                          <w:rFonts w:ascii="Arial" w:eastAsiaTheme="majorEastAsia" w:hAnsi="Arial" w:cs="Arial"/>
                          <w:b/>
                          <w:sz w:val="20"/>
                          <w:szCs w:val="20"/>
                        </w:rPr>
                      </w:pPr>
                    </w:p>
                    <w:p w:rsidR="00BB769E" w:rsidRPr="00BE5CF0" w:rsidRDefault="00217228" w:rsidP="00BB769E">
                      <w:pPr>
                        <w:pStyle w:val="NoSpacing"/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</w:pPr>
                      <w:r w:rsidRPr="00BE5CF0">
                        <w:rPr>
                          <w:rFonts w:ascii="Arial" w:eastAsiaTheme="majorEastAsia" w:hAnsi="Arial" w:cs="Arial"/>
                          <w:b/>
                          <w:sz w:val="20"/>
                          <w:szCs w:val="20"/>
                        </w:rPr>
                        <w:t>Director:</w:t>
                      </w:r>
                    </w:p>
                    <w:p w:rsidR="00217228" w:rsidRPr="00BE5CF0" w:rsidRDefault="00E45C3F" w:rsidP="00BB769E">
                      <w:pPr>
                        <w:pStyle w:val="NoSpacing"/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  <w:t xml:space="preserve">Bob </w:t>
                      </w:r>
                      <w:proofErr w:type="spellStart"/>
                      <w:r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  <w:t>Stadum</w:t>
                      </w:r>
                      <w:proofErr w:type="spellEnd"/>
                    </w:p>
                    <w:p w:rsidR="001D3D34" w:rsidRPr="00BE5CF0" w:rsidRDefault="001D3D34" w:rsidP="00BB769E">
                      <w:pPr>
                        <w:pStyle w:val="NoSpacing"/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</w:pPr>
                    </w:p>
                    <w:p w:rsidR="001D3D34" w:rsidRPr="00BE5CF0" w:rsidRDefault="001D3D34" w:rsidP="00BB769E">
                      <w:pPr>
                        <w:pStyle w:val="NoSpacing"/>
                        <w:rPr>
                          <w:rFonts w:ascii="Arial" w:eastAsiaTheme="majorEastAsia" w:hAnsi="Arial" w:cs="Arial"/>
                          <w:b/>
                          <w:sz w:val="20"/>
                          <w:szCs w:val="20"/>
                        </w:rPr>
                      </w:pPr>
                      <w:r w:rsidRPr="00BE5CF0">
                        <w:rPr>
                          <w:rFonts w:ascii="Arial" w:eastAsiaTheme="majorEastAsia" w:hAnsi="Arial" w:cs="Arial"/>
                          <w:b/>
                          <w:sz w:val="20"/>
                          <w:szCs w:val="20"/>
                        </w:rPr>
                        <w:t>Director:</w:t>
                      </w:r>
                    </w:p>
                    <w:p w:rsidR="001D3D34" w:rsidRPr="00BE5CF0" w:rsidRDefault="00E45C3F" w:rsidP="00BB769E">
                      <w:pPr>
                        <w:pStyle w:val="NoSpacing"/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  <w:t>Lonni</w:t>
                      </w:r>
                      <w:proofErr w:type="spellEnd"/>
                      <w:r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  <w:t>Granlund</w:t>
                      </w:r>
                      <w:proofErr w:type="spellEnd"/>
                    </w:p>
                    <w:p w:rsidR="00BB769E" w:rsidRPr="00BE5CF0" w:rsidRDefault="00BB769E" w:rsidP="00BB769E">
                      <w:pPr>
                        <w:pStyle w:val="NoSpacing"/>
                        <w:rPr>
                          <w:rFonts w:ascii="Arial" w:eastAsiaTheme="majorEastAsia" w:hAnsi="Arial" w:cs="Arial"/>
                          <w:b/>
                          <w:sz w:val="20"/>
                          <w:szCs w:val="20"/>
                        </w:rPr>
                      </w:pPr>
                    </w:p>
                    <w:p w:rsidR="005D414B" w:rsidRPr="00BE5CF0" w:rsidRDefault="005D414B" w:rsidP="00BB769E">
                      <w:pPr>
                        <w:pStyle w:val="NoSpacing"/>
                        <w:rPr>
                          <w:rFonts w:ascii="Arial" w:eastAsiaTheme="majorEastAsia" w:hAnsi="Arial" w:cs="Arial"/>
                          <w:b/>
                          <w:sz w:val="20"/>
                          <w:szCs w:val="20"/>
                        </w:rPr>
                      </w:pPr>
                      <w:r w:rsidRPr="00BE5CF0">
                        <w:rPr>
                          <w:rFonts w:ascii="Arial" w:eastAsiaTheme="majorEastAsia" w:hAnsi="Arial" w:cs="Arial"/>
                          <w:b/>
                          <w:sz w:val="20"/>
                          <w:szCs w:val="20"/>
                        </w:rPr>
                        <w:t>Director:</w:t>
                      </w:r>
                    </w:p>
                    <w:p w:rsidR="00E6231C" w:rsidRDefault="001600C6" w:rsidP="00BB769E">
                      <w:pPr>
                        <w:pStyle w:val="NoSpacing"/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  <w:t>Melody McDonald</w:t>
                      </w:r>
                    </w:p>
                    <w:p w:rsidR="008B35C5" w:rsidRDefault="008B35C5" w:rsidP="00BB769E">
                      <w:pPr>
                        <w:pStyle w:val="NoSpacing"/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</w:pPr>
                    </w:p>
                    <w:p w:rsidR="008B35C5" w:rsidRDefault="008B35C5" w:rsidP="00BB769E">
                      <w:pPr>
                        <w:pStyle w:val="NoSpacing"/>
                        <w:rPr>
                          <w:rFonts w:ascii="Arial" w:eastAsiaTheme="majorEastAsia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eastAsiaTheme="majorEastAsia" w:hAnsi="Arial" w:cs="Arial"/>
                          <w:b/>
                          <w:sz w:val="20"/>
                          <w:szCs w:val="20"/>
                        </w:rPr>
                        <w:t>Director:</w:t>
                      </w:r>
                    </w:p>
                    <w:p w:rsidR="00E94240" w:rsidRPr="00E94240" w:rsidRDefault="00E45C3F" w:rsidP="00BB769E">
                      <w:pPr>
                        <w:pStyle w:val="NoSpacing"/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  <w:t>Kelly J. Gregg</w:t>
                      </w:r>
                    </w:p>
                    <w:p w:rsidR="005D414B" w:rsidRPr="00BE5CF0" w:rsidRDefault="005D414B" w:rsidP="00BB769E">
                      <w:pPr>
                        <w:pStyle w:val="NoSpacing"/>
                        <w:rPr>
                          <w:rFonts w:ascii="Arial" w:eastAsiaTheme="majorEastAsia" w:hAnsi="Arial" w:cs="Arial"/>
                          <w:b/>
                          <w:sz w:val="20"/>
                          <w:szCs w:val="20"/>
                        </w:rPr>
                      </w:pPr>
                    </w:p>
                    <w:p w:rsidR="005D414B" w:rsidRDefault="005D414B" w:rsidP="00BB769E">
                      <w:pPr>
                        <w:pStyle w:val="NoSpacing"/>
                        <w:rPr>
                          <w:rFonts w:ascii="Corbel" w:eastAsiaTheme="majorEastAsia" w:hAnsi="Corbel"/>
                          <w:b/>
                          <w:sz w:val="20"/>
                          <w:szCs w:val="20"/>
                        </w:rPr>
                      </w:pPr>
                    </w:p>
                    <w:p w:rsidR="005D414B" w:rsidRPr="00BB769E" w:rsidRDefault="005D414B" w:rsidP="00BB769E">
                      <w:pPr>
                        <w:pStyle w:val="NoSpacing"/>
                        <w:rPr>
                          <w:rFonts w:ascii="Corbel" w:eastAsiaTheme="majorEastAsia" w:hAnsi="Corbel"/>
                          <w:b/>
                          <w:sz w:val="20"/>
                          <w:szCs w:val="20"/>
                        </w:rPr>
                      </w:pPr>
                    </w:p>
                    <w:p w:rsidR="00782A6F" w:rsidRPr="007E70F7" w:rsidRDefault="00BB769E" w:rsidP="00BB769E">
                      <w:pPr>
                        <w:pStyle w:val="NoSpacing"/>
                        <w:rPr>
                          <w:rFonts w:ascii="Arial" w:eastAsiaTheme="majorEastAsia" w:hAnsi="Arial" w:cs="Arial"/>
                          <w:b/>
                          <w:sz w:val="20"/>
                          <w:szCs w:val="20"/>
                        </w:rPr>
                      </w:pPr>
                      <w:r w:rsidRPr="007E70F7">
                        <w:rPr>
                          <w:rFonts w:ascii="Arial" w:eastAsiaTheme="majorEastAsia" w:hAnsi="Arial" w:cs="Arial"/>
                          <w:b/>
                          <w:sz w:val="20"/>
                          <w:szCs w:val="20"/>
                        </w:rPr>
                        <w:t>Administrative Secretary</w:t>
                      </w:r>
                      <w:r w:rsidR="00217228" w:rsidRPr="007E70F7">
                        <w:rPr>
                          <w:rFonts w:ascii="Arial" w:eastAsiaTheme="majorEastAsia" w:hAnsi="Arial" w:cs="Arial"/>
                          <w:b/>
                          <w:sz w:val="20"/>
                          <w:szCs w:val="20"/>
                        </w:rPr>
                        <w:t>:</w:t>
                      </w:r>
                    </w:p>
                    <w:p w:rsidR="00782A6F" w:rsidRPr="007E70F7" w:rsidRDefault="0030010B" w:rsidP="00BB769E">
                      <w:pPr>
                        <w:pStyle w:val="NoSpacing"/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  <w:t xml:space="preserve">Natalie </w:t>
                      </w:r>
                      <w:bookmarkStart w:id="1" w:name="_GoBack"/>
                      <w:bookmarkEnd w:id="1"/>
                      <w:r w:rsidR="00BB769E" w:rsidRPr="007E70F7"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  <w:t>Hall</w:t>
                      </w:r>
                    </w:p>
                    <w:p w:rsidR="00BE5CF0" w:rsidRDefault="00BE5CF0" w:rsidP="00BE5CF0">
                      <w:pPr>
                        <w:pStyle w:val="NoSpacing"/>
                        <w:jc w:val="center"/>
                        <w:rPr>
                          <w:rFonts w:ascii="Kalinga" w:hAnsi="Kalinga" w:cs="Kalinga"/>
                          <w:b/>
                        </w:rPr>
                      </w:pPr>
                    </w:p>
                    <w:p w:rsidR="00BE5CF0" w:rsidRPr="00323F9B" w:rsidRDefault="00A63BD6" w:rsidP="00BE5CF0">
                      <w:pPr>
                        <w:pStyle w:val="NoSpacing"/>
                        <w:jc w:val="center"/>
                        <w:rPr>
                          <w:rFonts w:ascii="Kalinga" w:hAnsi="Kalinga" w:cs="Kalinga"/>
                          <w:b/>
                          <w:color w:val="943634" w:themeColor="accent2" w:themeShade="BF"/>
                        </w:rPr>
                      </w:pPr>
                      <w:r w:rsidRPr="00323F9B">
                        <w:rPr>
                          <w:rFonts w:ascii="Kalinga" w:hAnsi="Kalinga" w:cs="Kalinga"/>
                          <w:b/>
                          <w:color w:val="943634" w:themeColor="accent2" w:themeShade="BF"/>
                        </w:rPr>
                        <w:t>Member Challenge:</w:t>
                      </w:r>
                    </w:p>
                    <w:p w:rsidR="00BE5CF0" w:rsidRPr="00BE5CF0" w:rsidRDefault="00BE5CF0" w:rsidP="00BE5CF0">
                      <w:pPr>
                        <w:pStyle w:val="NoSpacing"/>
                        <w:ind w:left="-270" w:right="-150" w:firstLine="270"/>
                        <w:jc w:val="center"/>
                        <w:rPr>
                          <w:rFonts w:ascii="Kalinga" w:hAnsi="Kalinga" w:cs="Kalinga"/>
                          <w:b/>
                        </w:rPr>
                      </w:pPr>
                      <w:r>
                        <w:rPr>
                          <w:rFonts w:ascii="Kalinga" w:hAnsi="Kalinga" w:cs="Kalinga"/>
                          <w:i/>
                          <w:sz w:val="22"/>
                          <w:szCs w:val="22"/>
                        </w:rPr>
                        <w:t xml:space="preserve">Bring someone </w:t>
                      </w:r>
                      <w:r w:rsidRPr="00E3731F">
                        <w:rPr>
                          <w:rFonts w:ascii="Kalinga" w:hAnsi="Kalinga" w:cs="Kalinga"/>
                          <w:i/>
                          <w:sz w:val="22"/>
                          <w:szCs w:val="22"/>
                        </w:rPr>
                        <w:t>new!  Bring a Board Member,</w:t>
                      </w:r>
                      <w:r>
                        <w:rPr>
                          <w:rFonts w:ascii="Kalinga" w:hAnsi="Kalinga" w:cs="Kalinga"/>
                          <w:b/>
                        </w:rPr>
                        <w:t xml:space="preserve"> </w:t>
                      </w:r>
                      <w:r>
                        <w:rPr>
                          <w:rFonts w:ascii="Kalinga" w:hAnsi="Kalinga" w:cs="Kalinga"/>
                          <w:i/>
                          <w:sz w:val="22"/>
                          <w:szCs w:val="22"/>
                        </w:rPr>
                        <w:t xml:space="preserve">employee or someone from </w:t>
                      </w:r>
                      <w:r w:rsidRPr="00E3731F">
                        <w:rPr>
                          <w:rFonts w:ascii="Kalinga" w:hAnsi="Kalinga" w:cs="Kalinga"/>
                          <w:i/>
                          <w:sz w:val="22"/>
                          <w:szCs w:val="22"/>
                        </w:rPr>
                        <w:t>another Special District to the meeting!</w:t>
                      </w:r>
                    </w:p>
                    <w:p w:rsidR="00BE5CF0" w:rsidRPr="00E3731F" w:rsidRDefault="00BE5CF0" w:rsidP="00BE5CF0">
                      <w:pPr>
                        <w:pStyle w:val="NoSpacing"/>
                        <w:ind w:left="720"/>
                        <w:rPr>
                          <w:rFonts w:ascii="Kalinga" w:hAnsi="Kalinga" w:cs="Kalinga"/>
                          <w:sz w:val="22"/>
                          <w:szCs w:val="22"/>
                        </w:rPr>
                      </w:pPr>
                    </w:p>
                    <w:p w:rsidR="00424BAB" w:rsidRPr="00817E2C" w:rsidRDefault="00827D03" w:rsidP="00827D03">
                      <w:pPr>
                        <w:pStyle w:val="NoSpacing"/>
                        <w:jc w:val="center"/>
                        <w:rPr>
                          <w:rFonts w:ascii="Arial" w:hAnsi="Arial" w:cs="Arial"/>
                          <w:b/>
                          <w:color w:val="943634" w:themeColor="accent2" w:themeShade="BF"/>
                          <w:sz w:val="22"/>
                          <w:szCs w:val="22"/>
                        </w:rPr>
                      </w:pPr>
                      <w:r w:rsidRPr="00817E2C">
                        <w:rPr>
                          <w:rFonts w:ascii="Arial" w:hAnsi="Arial" w:cs="Arial"/>
                          <w:b/>
                          <w:color w:val="943634" w:themeColor="accent2" w:themeShade="BF"/>
                          <w:sz w:val="22"/>
                          <w:szCs w:val="22"/>
                        </w:rPr>
                        <w:t>Make checks payable to</w:t>
                      </w:r>
                      <w:r w:rsidR="00B007D9" w:rsidRPr="00817E2C">
                        <w:rPr>
                          <w:rFonts w:ascii="Arial" w:hAnsi="Arial" w:cs="Arial"/>
                          <w:b/>
                          <w:color w:val="943634" w:themeColor="accent2" w:themeShade="BF"/>
                          <w:sz w:val="22"/>
                          <w:szCs w:val="22"/>
                        </w:rPr>
                        <w:t>:</w:t>
                      </w:r>
                      <w:r w:rsidRPr="00817E2C">
                        <w:rPr>
                          <w:rFonts w:ascii="Arial" w:hAnsi="Arial" w:cs="Arial"/>
                          <w:b/>
                          <w:color w:val="943634" w:themeColor="accent2" w:themeShade="BF"/>
                          <w:sz w:val="22"/>
                          <w:szCs w:val="22"/>
                        </w:rPr>
                        <w:t xml:space="preserve"> </w:t>
                      </w:r>
                    </w:p>
                    <w:p w:rsidR="00424BAB" w:rsidRPr="00817E2C" w:rsidRDefault="00424BAB" w:rsidP="00827D03">
                      <w:pPr>
                        <w:pStyle w:val="NoSpacing"/>
                        <w:jc w:val="center"/>
                        <w:rPr>
                          <w:rFonts w:ascii="Arial" w:hAnsi="Arial" w:cs="Arial"/>
                          <w:b/>
                          <w:color w:val="943634" w:themeColor="accent2" w:themeShade="BF"/>
                          <w:sz w:val="22"/>
                          <w:szCs w:val="22"/>
                        </w:rPr>
                      </w:pPr>
                    </w:p>
                    <w:p w:rsidR="00827D03" w:rsidRPr="001600C6" w:rsidRDefault="00827D03" w:rsidP="00827D03">
                      <w:pPr>
                        <w:pStyle w:val="NoSpacing"/>
                        <w:jc w:val="center"/>
                        <w:rPr>
                          <w:rFonts w:ascii="Arial" w:hAnsi="Arial" w:cs="Arial"/>
                          <w:color w:val="943634" w:themeColor="accent2" w:themeShade="BF"/>
                          <w:sz w:val="22"/>
                          <w:szCs w:val="22"/>
                        </w:rPr>
                      </w:pPr>
                      <w:r w:rsidRPr="001600C6">
                        <w:rPr>
                          <w:rFonts w:ascii="Arial" w:hAnsi="Arial" w:cs="Arial"/>
                          <w:color w:val="943634" w:themeColor="accent2" w:themeShade="BF"/>
                          <w:sz w:val="22"/>
                          <w:szCs w:val="22"/>
                        </w:rPr>
                        <w:t>ASBCSD</w:t>
                      </w:r>
                    </w:p>
                    <w:p w:rsidR="00827D03" w:rsidRPr="001600C6" w:rsidRDefault="00840488" w:rsidP="00827D03">
                      <w:pPr>
                        <w:pStyle w:val="NoSpacing"/>
                        <w:jc w:val="center"/>
                        <w:rPr>
                          <w:rFonts w:ascii="Arial" w:hAnsi="Arial" w:cs="Arial"/>
                          <w:b/>
                          <w:color w:val="943634" w:themeColor="accent2" w:themeShade="BF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943634" w:themeColor="accent2" w:themeShade="BF"/>
                          <w:sz w:val="22"/>
                          <w:szCs w:val="22"/>
                        </w:rPr>
                        <w:t xml:space="preserve">Attention: </w:t>
                      </w:r>
                      <w:r>
                        <w:rPr>
                          <w:rFonts w:ascii="Arial" w:hAnsi="Arial" w:cs="Arial"/>
                          <w:b/>
                          <w:color w:val="943634" w:themeColor="accent2" w:themeShade="BF"/>
                          <w:sz w:val="22"/>
                          <w:szCs w:val="22"/>
                        </w:rPr>
                        <w:br/>
                        <w:t xml:space="preserve">Natalie </w:t>
                      </w:r>
                      <w:r w:rsidR="00827D03" w:rsidRPr="001600C6">
                        <w:rPr>
                          <w:rFonts w:ascii="Arial" w:hAnsi="Arial" w:cs="Arial"/>
                          <w:b/>
                          <w:color w:val="943634" w:themeColor="accent2" w:themeShade="BF"/>
                          <w:sz w:val="22"/>
                          <w:szCs w:val="22"/>
                        </w:rPr>
                        <w:t>Hall</w:t>
                      </w:r>
                    </w:p>
                    <w:p w:rsidR="00827D03" w:rsidRPr="00840488" w:rsidRDefault="00827D03" w:rsidP="00827D03">
                      <w:pPr>
                        <w:pStyle w:val="NoSpacing"/>
                        <w:jc w:val="center"/>
                        <w:rPr>
                          <w:rFonts w:ascii="Arial" w:hAnsi="Arial" w:cs="Arial"/>
                          <w:color w:val="943634" w:themeColor="accent2" w:themeShade="BF"/>
                          <w:sz w:val="20"/>
                          <w:szCs w:val="20"/>
                        </w:rPr>
                      </w:pPr>
                      <w:r w:rsidRPr="00840488">
                        <w:rPr>
                          <w:rFonts w:ascii="Arial" w:hAnsi="Arial" w:cs="Arial"/>
                          <w:color w:val="943634" w:themeColor="accent2" w:themeShade="BF"/>
                          <w:sz w:val="20"/>
                          <w:szCs w:val="20"/>
                        </w:rPr>
                        <w:t>PO Box 400654</w:t>
                      </w:r>
                    </w:p>
                    <w:p w:rsidR="00840488" w:rsidRDefault="00827D03" w:rsidP="00840488">
                      <w:pPr>
                        <w:pStyle w:val="NoSpacing"/>
                        <w:jc w:val="center"/>
                        <w:rPr>
                          <w:rFonts w:ascii="Arial" w:hAnsi="Arial" w:cs="Arial"/>
                          <w:color w:val="943634" w:themeColor="accent2" w:themeShade="BF"/>
                          <w:sz w:val="20"/>
                          <w:szCs w:val="20"/>
                        </w:rPr>
                      </w:pPr>
                      <w:r w:rsidRPr="00840488">
                        <w:rPr>
                          <w:rFonts w:ascii="Arial" w:hAnsi="Arial" w:cs="Arial"/>
                          <w:color w:val="943634" w:themeColor="accent2" w:themeShade="BF"/>
                          <w:sz w:val="20"/>
                          <w:szCs w:val="20"/>
                        </w:rPr>
                        <w:t>Hesperia, CA 92340-0654</w:t>
                      </w:r>
                    </w:p>
                    <w:p w:rsidR="00840488" w:rsidRPr="00840488" w:rsidRDefault="00840488" w:rsidP="00840488">
                      <w:pPr>
                        <w:pStyle w:val="NoSpacing"/>
                        <w:jc w:val="center"/>
                        <w:rPr>
                          <w:rFonts w:ascii="Arial" w:hAnsi="Arial" w:cs="Arial"/>
                          <w:b/>
                          <w:color w:val="FF0000"/>
                          <w:sz w:val="22"/>
                          <w:szCs w:val="22"/>
                        </w:rPr>
                      </w:pPr>
                      <w:r w:rsidRPr="00840488">
                        <w:rPr>
                          <w:rFonts w:ascii="Arial" w:hAnsi="Arial" w:cs="Arial"/>
                          <w:sz w:val="20"/>
                          <w:szCs w:val="20"/>
                        </w:rPr>
                        <w:br/>
                      </w:r>
                      <w:r w:rsidRPr="00840488">
                        <w:rPr>
                          <w:rFonts w:ascii="Arial" w:hAnsi="Arial" w:cs="Arial"/>
                          <w:b/>
                          <w:color w:val="FF0000"/>
                          <w:sz w:val="22"/>
                          <w:szCs w:val="22"/>
                        </w:rPr>
                        <w:t>*Include names of attendees with your</w:t>
                      </w:r>
                      <w:r w:rsidRPr="00840488">
                        <w:rPr>
                          <w:rFonts w:ascii="Arial" w:hAnsi="Arial" w:cs="Arial"/>
                          <w:b/>
                          <w:color w:val="FF0000"/>
                          <w:sz w:val="22"/>
                          <w:szCs w:val="22"/>
                        </w:rPr>
                        <w:br/>
                        <w:t xml:space="preserve"> payment</w:t>
                      </w:r>
                    </w:p>
                    <w:p w:rsidR="00840488" w:rsidRPr="00840488" w:rsidRDefault="00840488" w:rsidP="00840488">
                      <w:pPr>
                        <w:pStyle w:val="NoSpacing"/>
                        <w:jc w:val="center"/>
                        <w:rPr>
                          <w:rFonts w:ascii="Arial" w:hAnsi="Arial" w:cs="Arial"/>
                          <w:color w:val="FF0000"/>
                          <w:sz w:val="22"/>
                          <w:szCs w:val="22"/>
                        </w:rPr>
                      </w:pPr>
                    </w:p>
                    <w:p w:rsidR="00840488" w:rsidRPr="001600C6" w:rsidRDefault="00840488" w:rsidP="00827D03">
                      <w:pPr>
                        <w:pStyle w:val="NoSpacing"/>
                        <w:jc w:val="center"/>
                        <w:rPr>
                          <w:rFonts w:ascii="Arial" w:hAnsi="Arial" w:cs="Arial"/>
                          <w:color w:val="943634" w:themeColor="accent2" w:themeShade="BF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color w:val="943634" w:themeColor="accent2" w:themeShade="BF"/>
                          <w:sz w:val="22"/>
                          <w:szCs w:val="22"/>
                        </w:rPr>
                        <w:t xml:space="preserve"> </w:t>
                      </w:r>
                    </w:p>
                    <w:p w:rsidR="00BE5CF0" w:rsidRPr="00817E2C" w:rsidRDefault="0062750D" w:rsidP="00BE5CF0">
                      <w:pPr>
                        <w:pStyle w:val="NoSpacing"/>
                        <w:ind w:left="720"/>
                        <w:rPr>
                          <w:rFonts w:ascii="Corbel" w:eastAsiaTheme="majorEastAsia" w:hAnsi="Corbel"/>
                          <w:sz w:val="22"/>
                          <w:szCs w:val="22"/>
                        </w:rPr>
                      </w:pPr>
                      <w:r w:rsidRPr="00817E2C">
                        <w:rPr>
                          <w:rFonts w:ascii="Corbel" w:eastAsiaTheme="majorEastAsia" w:hAnsi="Corbel"/>
                          <w:sz w:val="22"/>
                          <w:szCs w:val="22"/>
                        </w:rPr>
                        <w:t xml:space="preserve">    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733A3D">
        <w:rPr>
          <w:rFonts w:ascii="Arial Narrow" w:hAnsi="Arial Narrow" w:cs="Tahoma"/>
          <w:b/>
          <w:noProof/>
          <w:sz w:val="22"/>
          <w:szCs w:val="22"/>
        </w:rPr>
        <w:drawing>
          <wp:inline distT="0" distB="0" distL="0" distR="0">
            <wp:extent cx="4991100" cy="871924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87192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36D5A">
        <w:rPr>
          <w:rFonts w:ascii="Arial Narrow" w:hAnsi="Arial Narrow" w:cs="Tahoma"/>
          <w:sz w:val="22"/>
          <w:szCs w:val="22"/>
        </w:rPr>
        <w:t>+</w:t>
      </w:r>
    </w:p>
    <w:p w:rsidR="00733A3D" w:rsidRPr="008517A2" w:rsidRDefault="00733A3D" w:rsidP="00733A3D">
      <w:pPr>
        <w:rPr>
          <w:rFonts w:ascii="Arial Narrow" w:hAnsi="Arial Narrow" w:cs="Tahoma"/>
          <w:sz w:val="22"/>
          <w:szCs w:val="22"/>
        </w:rPr>
      </w:pPr>
    </w:p>
    <w:p w:rsidR="006E0D00" w:rsidRPr="00946345" w:rsidRDefault="00E45C3F" w:rsidP="009E4D48">
      <w:pPr>
        <w:pStyle w:val="NoSpacing"/>
        <w:jc w:val="center"/>
        <w:rPr>
          <w:rFonts w:asciiTheme="majorHAnsi" w:hAnsiTheme="majorHAnsi" w:cs="Kalinga"/>
          <w:b/>
          <w:sz w:val="28"/>
          <w:szCs w:val="28"/>
        </w:rPr>
      </w:pPr>
      <w:r>
        <w:rPr>
          <w:rFonts w:asciiTheme="majorHAnsi" w:hAnsiTheme="majorHAnsi" w:cs="Kalinga"/>
          <w:b/>
          <w:sz w:val="28"/>
          <w:szCs w:val="28"/>
        </w:rPr>
        <w:t>SitelogiQ</w:t>
      </w:r>
    </w:p>
    <w:p w:rsidR="00A30397" w:rsidRPr="0030010B" w:rsidRDefault="00FB7C3A" w:rsidP="009E4D48">
      <w:pPr>
        <w:pStyle w:val="NoSpacing"/>
        <w:jc w:val="center"/>
        <w:rPr>
          <w:rFonts w:asciiTheme="majorHAnsi" w:hAnsiTheme="majorHAnsi" w:cs="Kalinga"/>
          <w:sz w:val="28"/>
          <w:szCs w:val="28"/>
        </w:rPr>
      </w:pPr>
      <w:r w:rsidRPr="0030010B">
        <w:rPr>
          <w:rFonts w:asciiTheme="majorHAnsi" w:hAnsiTheme="majorHAnsi" w:cs="Kaling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027B581" wp14:editId="3E6B1AF0">
                <wp:simplePos x="0" y="0"/>
                <wp:positionH relativeFrom="column">
                  <wp:posOffset>4706620</wp:posOffset>
                </wp:positionH>
                <wp:positionV relativeFrom="paragraph">
                  <wp:posOffset>212725</wp:posOffset>
                </wp:positionV>
                <wp:extent cx="45085" cy="85725"/>
                <wp:effectExtent l="0" t="0" r="0" b="952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H="1" flipV="1">
                          <a:off x="0" y="0"/>
                          <a:ext cx="45085" cy="857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F0BC2" w:rsidRDefault="00AF0BC2" w:rsidP="00E9061A">
                            <w:pPr>
                              <w:ind w:right="-645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27B581" id="Text Box 5" o:spid="_x0000_s1027" type="#_x0000_t202" style="position:absolute;left:0;text-align:left;margin-left:370.6pt;margin-top:16.75pt;width:3.55pt;height:6.75pt;flip:x 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" fillcolor="white [3201]" stroked="f" strokeweight=".5pt">
                <v:textbox>
                  <w:txbxContent>
                    <w:p w:rsidR="00AF0BC2" w:rsidRDefault="00AF0BC2" w:rsidP="00E9061A">
                      <w:pPr>
                        <w:ind w:right="-645"/>
                      </w:pPr>
                    </w:p>
                  </w:txbxContent>
                </v:textbox>
              </v:shape>
            </w:pict>
          </mc:Fallback>
        </mc:AlternateContent>
      </w:r>
      <w:proofErr w:type="gramStart"/>
      <w:r w:rsidR="001E2457" w:rsidRPr="0030010B">
        <w:rPr>
          <w:rFonts w:asciiTheme="majorHAnsi" w:hAnsiTheme="majorHAnsi" w:cs="Kalinga"/>
          <w:sz w:val="28"/>
          <w:szCs w:val="28"/>
        </w:rPr>
        <w:t>w</w:t>
      </w:r>
      <w:r w:rsidR="00F56875" w:rsidRPr="0030010B">
        <w:rPr>
          <w:rFonts w:asciiTheme="majorHAnsi" w:hAnsiTheme="majorHAnsi" w:cs="Kalinga"/>
          <w:sz w:val="28"/>
          <w:szCs w:val="28"/>
        </w:rPr>
        <w:t>ill</w:t>
      </w:r>
      <w:proofErr w:type="gramEnd"/>
      <w:r w:rsidR="00BB769E" w:rsidRPr="0030010B">
        <w:rPr>
          <w:rFonts w:asciiTheme="majorHAnsi" w:hAnsiTheme="majorHAnsi" w:cs="Kalinga"/>
          <w:sz w:val="28"/>
          <w:szCs w:val="28"/>
        </w:rPr>
        <w:t xml:space="preserve"> be hosting </w:t>
      </w:r>
      <w:r w:rsidR="00BB769E" w:rsidRPr="0030010B">
        <w:rPr>
          <w:rFonts w:asciiTheme="majorHAnsi" w:hAnsiTheme="majorHAnsi" w:cs="Kalinga"/>
          <w:noProof/>
          <w:sz w:val="28"/>
          <w:szCs w:val="28"/>
        </w:rPr>
        <w:t xml:space="preserve">the </w:t>
      </w:r>
      <w:r w:rsidR="00E45C3F" w:rsidRPr="0030010B">
        <w:rPr>
          <w:rFonts w:asciiTheme="majorHAnsi" w:hAnsiTheme="majorHAnsi" w:cs="Kalinga"/>
          <w:noProof/>
          <w:sz w:val="28"/>
          <w:szCs w:val="28"/>
        </w:rPr>
        <w:t>February 27, 2023</w:t>
      </w:r>
      <w:r w:rsidR="00BB769E" w:rsidRPr="0030010B">
        <w:rPr>
          <w:rFonts w:asciiTheme="majorHAnsi" w:hAnsiTheme="majorHAnsi" w:cs="Kalinga"/>
          <w:sz w:val="28"/>
          <w:szCs w:val="28"/>
        </w:rPr>
        <w:t xml:space="preserve"> Membership Meeting at:</w:t>
      </w:r>
    </w:p>
    <w:p w:rsidR="001600C6" w:rsidRPr="0030010B" w:rsidRDefault="00E45C3F" w:rsidP="001600C6">
      <w:pPr>
        <w:pStyle w:val="NoSpacing"/>
        <w:jc w:val="center"/>
        <w:rPr>
          <w:rFonts w:ascii="Century Gothic" w:hAnsi="Century Gothic" w:cs="Kalinga"/>
          <w:b/>
          <w:sz w:val="28"/>
          <w:szCs w:val="28"/>
        </w:rPr>
      </w:pPr>
      <w:r w:rsidRPr="0030010B">
        <w:rPr>
          <w:rFonts w:ascii="Century Gothic" w:hAnsi="Century Gothic" w:cs="Kalinga"/>
          <w:b/>
          <w:sz w:val="28"/>
          <w:szCs w:val="28"/>
        </w:rPr>
        <w:t xml:space="preserve"> Conference Center at Bear Springs Hotel</w:t>
      </w:r>
    </w:p>
    <w:p w:rsidR="00E45C3F" w:rsidRPr="0030010B" w:rsidRDefault="00E45C3F" w:rsidP="001600C6">
      <w:pPr>
        <w:pStyle w:val="NoSpacing"/>
        <w:jc w:val="center"/>
        <w:rPr>
          <w:rFonts w:ascii="Century Gothic" w:hAnsi="Century Gothic" w:cs="Kalinga"/>
          <w:b/>
          <w:sz w:val="28"/>
          <w:szCs w:val="28"/>
        </w:rPr>
      </w:pPr>
      <w:r w:rsidRPr="0030010B">
        <w:rPr>
          <w:rFonts w:ascii="Century Gothic" w:hAnsi="Century Gothic" w:cs="Kalinga"/>
          <w:b/>
          <w:sz w:val="28"/>
          <w:szCs w:val="28"/>
        </w:rPr>
        <w:t>27959 Highland Avenue</w:t>
      </w:r>
    </w:p>
    <w:p w:rsidR="00E45C3F" w:rsidRPr="0030010B" w:rsidRDefault="00E45C3F" w:rsidP="001600C6">
      <w:pPr>
        <w:pStyle w:val="NoSpacing"/>
        <w:jc w:val="center"/>
        <w:rPr>
          <w:rFonts w:ascii="Century Gothic" w:hAnsi="Century Gothic" w:cs="Kalinga"/>
          <w:b/>
          <w:sz w:val="28"/>
          <w:szCs w:val="28"/>
        </w:rPr>
      </w:pPr>
      <w:r w:rsidRPr="0030010B">
        <w:rPr>
          <w:rFonts w:ascii="Century Gothic" w:hAnsi="Century Gothic" w:cs="Kalinga"/>
          <w:b/>
          <w:sz w:val="28"/>
          <w:szCs w:val="28"/>
        </w:rPr>
        <w:t>Highland, CA 92346</w:t>
      </w:r>
    </w:p>
    <w:p w:rsidR="000B422E" w:rsidRPr="0030010B" w:rsidRDefault="00795AC0" w:rsidP="00350FD4">
      <w:pPr>
        <w:pStyle w:val="NoSpacing"/>
        <w:jc w:val="center"/>
        <w:rPr>
          <w:rFonts w:ascii="Century Gothic" w:hAnsi="Century Gothic" w:cs="Kalinga"/>
          <w:b/>
          <w:color w:val="632423" w:themeColor="accent2" w:themeShade="80"/>
          <w:sz w:val="28"/>
          <w:szCs w:val="28"/>
        </w:rPr>
      </w:pPr>
      <w:r w:rsidRPr="0030010B">
        <w:rPr>
          <w:rFonts w:ascii="Century Gothic" w:hAnsi="Century Gothic" w:cs="Kalinga"/>
          <w:b/>
          <w:color w:val="632423" w:themeColor="accent2" w:themeShade="80"/>
          <w:sz w:val="28"/>
          <w:szCs w:val="28"/>
        </w:rPr>
        <w:t xml:space="preserve"> </w:t>
      </w:r>
    </w:p>
    <w:p w:rsidR="00BB769E" w:rsidRPr="0030010B" w:rsidRDefault="00BB769E" w:rsidP="00602928">
      <w:pPr>
        <w:pStyle w:val="NoSpacing"/>
        <w:jc w:val="center"/>
        <w:rPr>
          <w:rFonts w:asciiTheme="majorHAnsi" w:hAnsiTheme="majorHAnsi" w:cs="Kalinga"/>
          <w:b/>
          <w:i/>
          <w:color w:val="943634" w:themeColor="accent2" w:themeShade="BF"/>
          <w:u w:val="single"/>
        </w:rPr>
      </w:pPr>
      <w:r w:rsidRPr="0030010B">
        <w:rPr>
          <w:rFonts w:asciiTheme="majorHAnsi" w:hAnsiTheme="majorHAnsi" w:cs="Kalinga"/>
          <w:b/>
          <w:u w:val="single"/>
        </w:rPr>
        <w:t>The s</w:t>
      </w:r>
      <w:r w:rsidR="00066331" w:rsidRPr="0030010B">
        <w:rPr>
          <w:rFonts w:asciiTheme="majorHAnsi" w:hAnsiTheme="majorHAnsi" w:cs="Kalinga"/>
          <w:b/>
          <w:u w:val="single"/>
        </w:rPr>
        <w:t>ocial hour will begin at 6:00 pm</w:t>
      </w:r>
      <w:r w:rsidRPr="0030010B">
        <w:rPr>
          <w:rFonts w:asciiTheme="majorHAnsi" w:hAnsiTheme="majorHAnsi" w:cs="Kalinga"/>
          <w:b/>
          <w:u w:val="single"/>
        </w:rPr>
        <w:t xml:space="preserve"> </w:t>
      </w:r>
      <w:r w:rsidR="00572413" w:rsidRPr="0030010B">
        <w:rPr>
          <w:rFonts w:asciiTheme="majorHAnsi" w:hAnsiTheme="majorHAnsi" w:cs="Kalinga"/>
          <w:b/>
          <w:u w:val="single"/>
        </w:rPr>
        <w:t>with a call to order</w:t>
      </w:r>
      <w:r w:rsidR="00E45C3F" w:rsidRPr="0030010B">
        <w:rPr>
          <w:rFonts w:asciiTheme="majorHAnsi" w:hAnsiTheme="majorHAnsi" w:cs="Kalinga"/>
          <w:b/>
          <w:u w:val="single"/>
        </w:rPr>
        <w:t xml:space="preserve"> at 6:30</w:t>
      </w:r>
      <w:r w:rsidR="00066331" w:rsidRPr="0030010B">
        <w:rPr>
          <w:rFonts w:asciiTheme="majorHAnsi" w:hAnsiTheme="majorHAnsi" w:cs="Kalinga"/>
          <w:b/>
          <w:u w:val="single"/>
        </w:rPr>
        <w:t xml:space="preserve"> pm</w:t>
      </w:r>
    </w:p>
    <w:p w:rsidR="00BB769E" w:rsidRPr="0030010B" w:rsidRDefault="00BB769E" w:rsidP="00BB769E">
      <w:pPr>
        <w:pStyle w:val="NoSpacing"/>
        <w:jc w:val="center"/>
        <w:rPr>
          <w:rFonts w:asciiTheme="majorHAnsi" w:hAnsiTheme="majorHAnsi" w:cs="Kalinga"/>
          <w:b/>
        </w:rPr>
      </w:pPr>
    </w:p>
    <w:p w:rsidR="00BB769E" w:rsidRDefault="00B65D54" w:rsidP="00B65D54">
      <w:pPr>
        <w:pStyle w:val="NoSpacing"/>
        <w:rPr>
          <w:rFonts w:asciiTheme="majorHAnsi" w:hAnsiTheme="majorHAnsi" w:cs="Kalinga"/>
          <w:b/>
          <w:sz w:val="28"/>
          <w:szCs w:val="28"/>
        </w:rPr>
      </w:pPr>
      <w:r>
        <w:rPr>
          <w:rFonts w:asciiTheme="majorHAnsi" w:hAnsiTheme="majorHAnsi" w:cs="Kalinga"/>
          <w:b/>
          <w:sz w:val="28"/>
          <w:szCs w:val="28"/>
        </w:rPr>
        <w:t xml:space="preserve">                                                      </w:t>
      </w:r>
      <w:r w:rsidR="006B7871">
        <w:rPr>
          <w:rFonts w:asciiTheme="majorHAnsi" w:hAnsiTheme="majorHAnsi" w:cs="Kalinga"/>
          <w:b/>
          <w:sz w:val="28"/>
          <w:szCs w:val="28"/>
        </w:rPr>
        <w:t xml:space="preserve">Menu </w:t>
      </w:r>
    </w:p>
    <w:p w:rsidR="00840488" w:rsidRDefault="00E45C3F" w:rsidP="00E45C3F">
      <w:pPr>
        <w:pStyle w:val="NoSpacing"/>
        <w:jc w:val="center"/>
        <w:rPr>
          <w:rFonts w:asciiTheme="majorHAnsi" w:hAnsiTheme="majorHAnsi" w:cs="Kalinga"/>
          <w:b/>
          <w:sz w:val="28"/>
          <w:szCs w:val="28"/>
        </w:rPr>
      </w:pPr>
      <w:r>
        <w:rPr>
          <w:rFonts w:asciiTheme="majorHAnsi" w:hAnsiTheme="majorHAnsi" w:cs="Kalinga"/>
          <w:b/>
          <w:sz w:val="28"/>
          <w:szCs w:val="28"/>
        </w:rPr>
        <w:t>Dinner Buffet:</w:t>
      </w:r>
    </w:p>
    <w:p w:rsidR="00E45C3F" w:rsidRPr="00E45C3F" w:rsidRDefault="00E45C3F" w:rsidP="00E45C3F">
      <w:pPr>
        <w:pStyle w:val="NoSpacing"/>
        <w:jc w:val="center"/>
        <w:rPr>
          <w:rFonts w:asciiTheme="majorHAnsi" w:hAnsiTheme="majorHAnsi" w:cs="Kalinga"/>
          <w:sz w:val="28"/>
          <w:szCs w:val="28"/>
        </w:rPr>
      </w:pPr>
      <w:r w:rsidRPr="00E45C3F">
        <w:rPr>
          <w:rFonts w:asciiTheme="majorHAnsi" w:hAnsiTheme="majorHAnsi" w:cs="Kalinga"/>
          <w:sz w:val="28"/>
          <w:szCs w:val="28"/>
        </w:rPr>
        <w:t>Lemon Pepper Chicken, Salad, Vegetables, Potatoes, Dinner Rolls, and Dessert</w:t>
      </w:r>
    </w:p>
    <w:p w:rsidR="00E45C3F" w:rsidRPr="00E45C3F" w:rsidRDefault="00E45C3F" w:rsidP="00E45C3F">
      <w:pPr>
        <w:pStyle w:val="NoSpacing"/>
        <w:jc w:val="center"/>
        <w:rPr>
          <w:rFonts w:asciiTheme="majorHAnsi" w:hAnsiTheme="majorHAnsi" w:cs="Kalinga"/>
          <w:sz w:val="28"/>
          <w:szCs w:val="28"/>
        </w:rPr>
      </w:pPr>
      <w:r w:rsidRPr="00E45C3F">
        <w:rPr>
          <w:rFonts w:asciiTheme="majorHAnsi" w:hAnsiTheme="majorHAnsi" w:cs="Kalinga"/>
          <w:sz w:val="28"/>
          <w:szCs w:val="28"/>
        </w:rPr>
        <w:t>Water and Iced Tea service</w:t>
      </w:r>
    </w:p>
    <w:p w:rsidR="00E45C3F" w:rsidRPr="00E45C3F" w:rsidRDefault="00E45C3F" w:rsidP="00E45C3F">
      <w:pPr>
        <w:pStyle w:val="NoSpacing"/>
        <w:jc w:val="center"/>
        <w:rPr>
          <w:rFonts w:asciiTheme="majorHAnsi" w:hAnsiTheme="majorHAnsi" w:cs="Kalinga"/>
          <w:sz w:val="28"/>
          <w:szCs w:val="28"/>
        </w:rPr>
      </w:pPr>
      <w:r w:rsidRPr="00E45C3F">
        <w:rPr>
          <w:rFonts w:asciiTheme="majorHAnsi" w:hAnsiTheme="majorHAnsi" w:cs="Kalinga"/>
          <w:sz w:val="28"/>
          <w:szCs w:val="28"/>
        </w:rPr>
        <w:t>**vegetarian option available upon RSVP request</w:t>
      </w:r>
    </w:p>
    <w:p w:rsidR="00B31E78" w:rsidRDefault="00B31E78" w:rsidP="00840488">
      <w:pPr>
        <w:rPr>
          <w:rFonts w:asciiTheme="majorHAnsi" w:hAnsiTheme="majorHAnsi" w:cs="Kalinga"/>
          <w:b/>
          <w:sz w:val="26"/>
          <w:szCs w:val="26"/>
        </w:rPr>
      </w:pPr>
    </w:p>
    <w:p w:rsidR="00B31E78" w:rsidRDefault="00B31E78" w:rsidP="00EE0F0F">
      <w:pPr>
        <w:pStyle w:val="NoSpacing"/>
        <w:jc w:val="center"/>
        <w:rPr>
          <w:rFonts w:asciiTheme="majorHAnsi" w:hAnsiTheme="majorHAnsi" w:cs="Kalinga"/>
          <w:b/>
          <w:sz w:val="28"/>
          <w:szCs w:val="28"/>
          <w:u w:val="single"/>
        </w:rPr>
      </w:pPr>
      <w:r w:rsidRPr="000955D5">
        <w:rPr>
          <w:rFonts w:asciiTheme="majorHAnsi" w:hAnsiTheme="majorHAnsi" w:cs="Kalinga"/>
          <w:b/>
          <w:sz w:val="28"/>
          <w:szCs w:val="28"/>
          <w:u w:val="single"/>
        </w:rPr>
        <w:t>Cost: $</w:t>
      </w:r>
      <w:r w:rsidR="00E94240">
        <w:rPr>
          <w:rFonts w:asciiTheme="majorHAnsi" w:hAnsiTheme="majorHAnsi" w:cs="Kalinga"/>
          <w:b/>
          <w:sz w:val="28"/>
          <w:szCs w:val="28"/>
          <w:u w:val="single"/>
        </w:rPr>
        <w:t xml:space="preserve"> </w:t>
      </w:r>
      <w:r w:rsidR="00E45C3F">
        <w:rPr>
          <w:rFonts w:asciiTheme="majorHAnsi" w:hAnsiTheme="majorHAnsi" w:cs="Kalinga"/>
          <w:b/>
          <w:sz w:val="28"/>
          <w:szCs w:val="28"/>
          <w:u w:val="single"/>
        </w:rPr>
        <w:t>36</w:t>
      </w:r>
      <w:r w:rsidRPr="000955D5">
        <w:rPr>
          <w:rFonts w:asciiTheme="majorHAnsi" w:hAnsiTheme="majorHAnsi" w:cs="Kalinga"/>
          <w:b/>
          <w:sz w:val="28"/>
          <w:szCs w:val="28"/>
          <w:u w:val="single"/>
        </w:rPr>
        <w:t>.00 per person</w:t>
      </w:r>
    </w:p>
    <w:p w:rsidR="00E45C3F" w:rsidRPr="000955D5" w:rsidRDefault="00E45C3F" w:rsidP="00EE0F0F">
      <w:pPr>
        <w:pStyle w:val="NoSpacing"/>
        <w:jc w:val="center"/>
        <w:rPr>
          <w:rFonts w:asciiTheme="majorHAnsi" w:hAnsiTheme="majorHAnsi" w:cs="Kalinga"/>
          <w:b/>
          <w:sz w:val="28"/>
          <w:szCs w:val="28"/>
          <w:u w:val="single"/>
        </w:rPr>
      </w:pPr>
    </w:p>
    <w:p w:rsidR="0063071E" w:rsidRDefault="00266D88" w:rsidP="00E45C3F">
      <w:pPr>
        <w:pStyle w:val="NoSpacing"/>
        <w:jc w:val="center"/>
        <w:rPr>
          <w:rFonts w:asciiTheme="majorHAnsi" w:hAnsiTheme="majorHAnsi" w:cs="Kalinga"/>
          <w:b/>
          <w:sz w:val="28"/>
          <w:szCs w:val="28"/>
        </w:rPr>
      </w:pPr>
      <w:r w:rsidRPr="000955D5">
        <w:rPr>
          <w:rFonts w:asciiTheme="majorHAnsi" w:hAnsiTheme="majorHAnsi" w:cs="Kalinga"/>
          <w:b/>
          <w:sz w:val="28"/>
          <w:szCs w:val="28"/>
        </w:rPr>
        <w:t>Topic:</w:t>
      </w:r>
    </w:p>
    <w:p w:rsidR="00E45C3F" w:rsidRDefault="00E45C3F" w:rsidP="00E45C3F">
      <w:pPr>
        <w:pStyle w:val="NoSpacing"/>
        <w:jc w:val="center"/>
        <w:rPr>
          <w:rFonts w:asciiTheme="majorHAnsi" w:hAnsiTheme="majorHAnsi" w:cs="Kalinga"/>
          <w:b/>
          <w:i/>
          <w:sz w:val="28"/>
          <w:szCs w:val="28"/>
          <w:u w:val="single"/>
        </w:rPr>
      </w:pPr>
      <w:r>
        <w:rPr>
          <w:rFonts w:asciiTheme="majorHAnsi" w:hAnsiTheme="majorHAnsi" w:cs="Kalinga"/>
          <w:b/>
          <w:i/>
          <w:sz w:val="28"/>
          <w:szCs w:val="28"/>
          <w:u w:val="single"/>
        </w:rPr>
        <w:t>Electrification:</w:t>
      </w:r>
    </w:p>
    <w:p w:rsidR="00E45C3F" w:rsidRDefault="00E45C3F" w:rsidP="00E45C3F">
      <w:pPr>
        <w:pStyle w:val="NoSpacing"/>
        <w:jc w:val="center"/>
        <w:rPr>
          <w:rFonts w:asciiTheme="majorHAnsi" w:hAnsiTheme="majorHAnsi" w:cs="Kalinga"/>
          <w:b/>
          <w:i/>
          <w:sz w:val="28"/>
          <w:szCs w:val="28"/>
        </w:rPr>
      </w:pPr>
      <w:r w:rsidRPr="00E45C3F">
        <w:rPr>
          <w:rFonts w:asciiTheme="majorHAnsi" w:hAnsiTheme="majorHAnsi" w:cs="Kalinga"/>
          <w:b/>
          <w:i/>
          <w:sz w:val="28"/>
          <w:szCs w:val="28"/>
        </w:rPr>
        <w:t>Mandates, Challenges, and Cash!</w:t>
      </w:r>
    </w:p>
    <w:p w:rsidR="00E45C3F" w:rsidRDefault="00E45C3F" w:rsidP="00E45C3F">
      <w:pPr>
        <w:pStyle w:val="NoSpacing"/>
        <w:jc w:val="center"/>
        <w:rPr>
          <w:rFonts w:asciiTheme="majorHAnsi" w:hAnsiTheme="majorHAnsi" w:cs="Kalinga"/>
          <w:b/>
          <w:i/>
          <w:sz w:val="28"/>
          <w:szCs w:val="28"/>
        </w:rPr>
      </w:pPr>
    </w:p>
    <w:p w:rsidR="00E45C3F" w:rsidRPr="0030010B" w:rsidRDefault="00E45C3F" w:rsidP="00E45C3F">
      <w:pPr>
        <w:pStyle w:val="NoSpacing"/>
        <w:jc w:val="center"/>
        <w:rPr>
          <w:rFonts w:asciiTheme="majorHAnsi" w:hAnsiTheme="majorHAnsi" w:cs="Kalinga"/>
          <w:b/>
          <w:sz w:val="28"/>
          <w:szCs w:val="28"/>
        </w:rPr>
      </w:pPr>
      <w:r w:rsidRPr="0030010B">
        <w:rPr>
          <w:rFonts w:asciiTheme="majorHAnsi" w:hAnsiTheme="majorHAnsi" w:cs="Kalinga"/>
          <w:b/>
          <w:sz w:val="28"/>
          <w:szCs w:val="28"/>
        </w:rPr>
        <w:t>Speakers:</w:t>
      </w:r>
    </w:p>
    <w:p w:rsidR="00E45C3F" w:rsidRDefault="00E45C3F" w:rsidP="00E45C3F">
      <w:pPr>
        <w:pStyle w:val="NoSpacing"/>
        <w:jc w:val="center"/>
        <w:rPr>
          <w:rFonts w:asciiTheme="majorHAnsi" w:hAnsiTheme="majorHAnsi" w:cs="Kalinga"/>
          <w:sz w:val="28"/>
          <w:szCs w:val="28"/>
        </w:rPr>
      </w:pPr>
      <w:r>
        <w:rPr>
          <w:rFonts w:asciiTheme="majorHAnsi" w:hAnsiTheme="majorHAnsi" w:cs="Kalinga"/>
          <w:sz w:val="28"/>
          <w:szCs w:val="28"/>
        </w:rPr>
        <w:t>Josh Steeber: SitelogiQ</w:t>
      </w:r>
    </w:p>
    <w:p w:rsidR="00946345" w:rsidRDefault="0030010B" w:rsidP="0030010B">
      <w:pPr>
        <w:pStyle w:val="NoSpacing"/>
        <w:jc w:val="center"/>
        <w:rPr>
          <w:rFonts w:asciiTheme="majorHAnsi" w:hAnsiTheme="majorHAnsi" w:cs="Kalinga"/>
          <w:sz w:val="28"/>
          <w:szCs w:val="28"/>
        </w:rPr>
      </w:pPr>
      <w:r>
        <w:rPr>
          <w:rFonts w:asciiTheme="majorHAnsi" w:hAnsiTheme="majorHAnsi" w:cs="Kalinga"/>
          <w:sz w:val="28"/>
          <w:szCs w:val="28"/>
        </w:rPr>
        <w:t>Jeff Land: Oppenheimer</w:t>
      </w:r>
      <w:bookmarkStart w:id="2" w:name="_Hlk491065331"/>
    </w:p>
    <w:p w:rsidR="0030010B" w:rsidRPr="0030010B" w:rsidRDefault="0030010B" w:rsidP="0030010B">
      <w:pPr>
        <w:pStyle w:val="NoSpacing"/>
        <w:jc w:val="center"/>
        <w:rPr>
          <w:rFonts w:asciiTheme="majorHAnsi" w:hAnsiTheme="majorHAnsi" w:cs="Kalinga"/>
          <w:sz w:val="28"/>
          <w:szCs w:val="28"/>
        </w:rPr>
      </w:pPr>
    </w:p>
    <w:bookmarkEnd w:id="2"/>
    <w:p w:rsidR="00B76B29" w:rsidRPr="000955D5" w:rsidRDefault="0030010B" w:rsidP="00795AC0">
      <w:pPr>
        <w:pStyle w:val="NoSpacing"/>
        <w:jc w:val="center"/>
        <w:rPr>
          <w:rFonts w:asciiTheme="majorHAnsi" w:hAnsiTheme="majorHAnsi" w:cs="Kalinga"/>
          <w:b/>
          <w:color w:val="FF0000"/>
          <w:sz w:val="28"/>
          <w:szCs w:val="28"/>
        </w:rPr>
      </w:pPr>
      <w:r>
        <w:rPr>
          <w:rFonts w:asciiTheme="majorHAnsi" w:hAnsiTheme="majorHAnsi" w:cs="Kalinga"/>
          <w:b/>
          <w:sz w:val="28"/>
          <w:szCs w:val="28"/>
        </w:rPr>
        <w:t>R</w:t>
      </w:r>
      <w:r w:rsidR="00B76B29" w:rsidRPr="000955D5">
        <w:rPr>
          <w:rFonts w:asciiTheme="majorHAnsi" w:hAnsiTheme="majorHAnsi" w:cs="Kalinga"/>
          <w:b/>
          <w:sz w:val="28"/>
          <w:szCs w:val="28"/>
        </w:rPr>
        <w:t>SVP</w:t>
      </w:r>
      <w:r w:rsidR="006B7871">
        <w:rPr>
          <w:rFonts w:asciiTheme="majorHAnsi" w:hAnsiTheme="majorHAnsi" w:cs="Kalinga"/>
          <w:b/>
          <w:sz w:val="28"/>
          <w:szCs w:val="28"/>
        </w:rPr>
        <w:t xml:space="preserve"> </w:t>
      </w:r>
      <w:r w:rsidR="009364F3">
        <w:rPr>
          <w:rFonts w:asciiTheme="majorHAnsi" w:hAnsiTheme="majorHAnsi" w:cs="Kalinga"/>
          <w:b/>
          <w:sz w:val="28"/>
          <w:szCs w:val="28"/>
        </w:rPr>
        <w:t>deadline</w:t>
      </w:r>
      <w:r w:rsidR="00246F82">
        <w:rPr>
          <w:rFonts w:asciiTheme="majorHAnsi" w:hAnsiTheme="majorHAnsi" w:cs="Kalinga"/>
          <w:b/>
          <w:sz w:val="28"/>
          <w:szCs w:val="28"/>
        </w:rPr>
        <w:t>:</w:t>
      </w:r>
      <w:r w:rsidR="00B76B29" w:rsidRPr="000955D5">
        <w:rPr>
          <w:rFonts w:asciiTheme="majorHAnsi" w:hAnsiTheme="majorHAnsi" w:cs="Kalinga"/>
          <w:b/>
          <w:sz w:val="28"/>
          <w:szCs w:val="28"/>
        </w:rPr>
        <w:t xml:space="preserve"> </w:t>
      </w:r>
      <w:r w:rsidR="00795AC0" w:rsidRPr="000955D5">
        <w:rPr>
          <w:rFonts w:asciiTheme="majorHAnsi" w:hAnsiTheme="majorHAnsi" w:cs="Kalinga"/>
          <w:sz w:val="28"/>
          <w:szCs w:val="28"/>
        </w:rPr>
        <w:t xml:space="preserve"> </w:t>
      </w:r>
      <w:r>
        <w:rPr>
          <w:rFonts w:asciiTheme="majorHAnsi" w:hAnsiTheme="majorHAnsi" w:cs="Kalinga"/>
          <w:sz w:val="28"/>
          <w:szCs w:val="28"/>
        </w:rPr>
        <w:t>February 21, 2023</w:t>
      </w:r>
    </w:p>
    <w:p w:rsidR="0030010B" w:rsidRDefault="0030010B" w:rsidP="00E94240">
      <w:pPr>
        <w:pStyle w:val="NoSpacing"/>
        <w:ind w:left="2160" w:firstLine="720"/>
        <w:rPr>
          <w:rFonts w:asciiTheme="majorHAnsi" w:hAnsiTheme="majorHAnsi" w:cs="Kalinga"/>
          <w:sz w:val="28"/>
          <w:szCs w:val="28"/>
        </w:rPr>
      </w:pPr>
      <w:r>
        <w:rPr>
          <w:rFonts w:asciiTheme="majorHAnsi" w:hAnsiTheme="majorHAnsi" w:cs="Kalinga"/>
          <w:b/>
          <w:sz w:val="28"/>
          <w:szCs w:val="28"/>
        </w:rPr>
        <w:t xml:space="preserve">        </w:t>
      </w:r>
      <w:r w:rsidR="00266D88" w:rsidRPr="000955D5">
        <w:rPr>
          <w:rFonts w:asciiTheme="majorHAnsi" w:hAnsiTheme="majorHAnsi" w:cs="Kalinga"/>
          <w:b/>
          <w:sz w:val="28"/>
          <w:szCs w:val="28"/>
        </w:rPr>
        <w:t>To</w:t>
      </w:r>
      <w:r>
        <w:rPr>
          <w:rFonts w:asciiTheme="majorHAnsi" w:hAnsiTheme="majorHAnsi" w:cs="Kalinga"/>
          <w:b/>
          <w:sz w:val="28"/>
          <w:szCs w:val="28"/>
        </w:rPr>
        <w:t xml:space="preserve">: </w:t>
      </w:r>
      <w:r>
        <w:rPr>
          <w:rFonts w:asciiTheme="majorHAnsi" w:hAnsiTheme="majorHAnsi" w:cs="Kalinga"/>
          <w:sz w:val="28"/>
          <w:szCs w:val="28"/>
        </w:rPr>
        <w:t>Sarah Kenned</w:t>
      </w:r>
      <w:r w:rsidRPr="0030010B">
        <w:rPr>
          <w:rFonts w:asciiTheme="majorHAnsi" w:hAnsiTheme="majorHAnsi" w:cs="Kalinga"/>
          <w:sz w:val="28"/>
          <w:szCs w:val="28"/>
        </w:rPr>
        <w:t>y</w:t>
      </w:r>
      <w:r>
        <w:rPr>
          <w:rFonts w:asciiTheme="majorHAnsi" w:hAnsiTheme="majorHAnsi" w:cs="Kalinga"/>
          <w:b/>
          <w:sz w:val="28"/>
          <w:szCs w:val="28"/>
        </w:rPr>
        <w:t xml:space="preserve"> </w:t>
      </w:r>
      <w:r w:rsidRPr="0030010B">
        <w:rPr>
          <w:rFonts w:asciiTheme="majorHAnsi" w:hAnsiTheme="majorHAnsi" w:cs="Kalinga"/>
          <w:sz w:val="28"/>
          <w:szCs w:val="28"/>
        </w:rPr>
        <w:t>at</w:t>
      </w:r>
      <w:r>
        <w:rPr>
          <w:rFonts w:asciiTheme="majorHAnsi" w:hAnsiTheme="majorHAnsi" w:cs="Kalinga"/>
          <w:sz w:val="28"/>
          <w:szCs w:val="28"/>
        </w:rPr>
        <w:t xml:space="preserve"> </w:t>
      </w:r>
      <w:hyperlink r:id="rId9" w:history="1">
        <w:r w:rsidRPr="002A2C29">
          <w:rPr>
            <w:rStyle w:val="Hyperlink"/>
            <w:rFonts w:asciiTheme="majorHAnsi" w:hAnsiTheme="majorHAnsi" w:cs="Kalinga"/>
            <w:sz w:val="28"/>
            <w:szCs w:val="28"/>
          </w:rPr>
          <w:t>sarah.kennedy@sitelogiq.com</w:t>
        </w:r>
      </w:hyperlink>
    </w:p>
    <w:p w:rsidR="00E94240" w:rsidRPr="0030010B" w:rsidRDefault="0030010B" w:rsidP="0030010B">
      <w:pPr>
        <w:pStyle w:val="NoSpacing"/>
        <w:ind w:left="2160" w:firstLine="720"/>
        <w:rPr>
          <w:rFonts w:ascii="Kalinga" w:hAnsi="Kalinga" w:cs="Kalinga"/>
          <w:sz w:val="28"/>
          <w:szCs w:val="28"/>
        </w:rPr>
      </w:pPr>
      <w:r w:rsidRPr="0030010B">
        <w:rPr>
          <w:rFonts w:asciiTheme="majorHAnsi" w:hAnsiTheme="majorHAnsi" w:cs="Kalinga"/>
          <w:sz w:val="28"/>
          <w:szCs w:val="28"/>
        </w:rPr>
        <w:t xml:space="preserve">                              </w:t>
      </w:r>
      <w:r>
        <w:rPr>
          <w:rFonts w:asciiTheme="majorHAnsi" w:hAnsiTheme="majorHAnsi" w:cs="Kalinga"/>
          <w:sz w:val="28"/>
          <w:szCs w:val="28"/>
        </w:rPr>
        <w:t xml:space="preserve">  or (</w:t>
      </w:r>
      <w:r w:rsidRPr="0030010B">
        <w:rPr>
          <w:rFonts w:asciiTheme="majorHAnsi" w:hAnsiTheme="majorHAnsi" w:cs="Kalinga"/>
          <w:sz w:val="28"/>
          <w:szCs w:val="28"/>
        </w:rPr>
        <w:t>619) 791-</w:t>
      </w:r>
      <w:r>
        <w:rPr>
          <w:rFonts w:asciiTheme="majorHAnsi" w:hAnsiTheme="majorHAnsi" w:cs="Kalinga"/>
          <w:sz w:val="28"/>
          <w:szCs w:val="28"/>
        </w:rPr>
        <w:t>6026</w:t>
      </w:r>
    </w:p>
    <w:p w:rsidR="00E94240" w:rsidRPr="0030010B" w:rsidRDefault="00E94240" w:rsidP="00F668C2">
      <w:pPr>
        <w:pStyle w:val="NoSpacing"/>
        <w:rPr>
          <w:rFonts w:ascii="Arial" w:hAnsi="Arial" w:cs="Arial"/>
          <w:sz w:val="22"/>
          <w:szCs w:val="22"/>
        </w:rPr>
      </w:pPr>
    </w:p>
    <w:p w:rsidR="00E94240" w:rsidRDefault="00840488" w:rsidP="00F668C2">
      <w:pPr>
        <w:pStyle w:val="NoSpacing"/>
        <w:rPr>
          <w:rFonts w:ascii="Arial" w:hAnsi="Arial" w:cs="Arial"/>
          <w:sz w:val="22"/>
          <w:szCs w:val="22"/>
        </w:rPr>
      </w:pPr>
      <w:r>
        <w:rPr>
          <w:rFonts w:ascii="Kalinga" w:hAnsi="Kalinga" w:cs="Kalinga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8011872" wp14:editId="1D139EB7">
                <wp:simplePos x="0" y="0"/>
                <wp:positionH relativeFrom="column">
                  <wp:posOffset>1743740</wp:posOffset>
                </wp:positionH>
                <wp:positionV relativeFrom="paragraph">
                  <wp:posOffset>70352</wp:posOffset>
                </wp:positionV>
                <wp:extent cx="4614530" cy="1654249"/>
                <wp:effectExtent l="0" t="0" r="15240" b="2222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4530" cy="1654249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 w="6350">
                          <a:solidFill>
                            <a:schemeClr val="accent6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40488" w:rsidRPr="00683D0C" w:rsidRDefault="00840488" w:rsidP="00840488">
                            <w:pPr>
                              <w:pStyle w:val="NoSpacing"/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683D0C"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                 </w:t>
                            </w: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  </w:t>
                            </w:r>
                            <w:r w:rsidRPr="00683D0C"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  <w:szCs w:val="28"/>
                                <w:u w:val="single"/>
                              </w:rPr>
                              <w:t>District/Associate Attendee</w:t>
                            </w:r>
                          </w:p>
                          <w:p w:rsidR="00840488" w:rsidRPr="00683D0C" w:rsidRDefault="00840488" w:rsidP="00840488">
                            <w:pPr>
                              <w:pStyle w:val="NoSpacing"/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</w:pPr>
                            <w:r w:rsidRPr="00683D0C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 xml:space="preserve">  </w:t>
                            </w:r>
                          </w:p>
                          <w:p w:rsidR="00840488" w:rsidRPr="00717F9E" w:rsidRDefault="00840488" w:rsidP="00840488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i/>
                                <w:color w:val="FFFFFF" w:themeColor="background1"/>
                              </w:rPr>
                            </w:pPr>
                            <w:r w:rsidRPr="00717F9E">
                              <w:rPr>
                                <w:rFonts w:ascii="Arial" w:hAnsi="Arial" w:cs="Arial"/>
                                <w:i/>
                                <w:color w:val="FFFFFF" w:themeColor="background1"/>
                              </w:rPr>
                              <w:t xml:space="preserve">Payment Due </w:t>
                            </w:r>
                            <w:r w:rsidR="0030010B">
                              <w:rPr>
                                <w:rFonts w:ascii="Arial" w:hAnsi="Arial" w:cs="Arial"/>
                                <w:i/>
                                <w:color w:val="FFFFFF" w:themeColor="background1"/>
                              </w:rPr>
                              <w:t>–</w:t>
                            </w:r>
                            <w:r w:rsidRPr="00717F9E">
                              <w:rPr>
                                <w:rFonts w:ascii="Arial" w:hAnsi="Arial" w:cs="Arial"/>
                                <w:i/>
                                <w:color w:val="FFFFFF" w:themeColor="background1"/>
                              </w:rPr>
                              <w:t xml:space="preserve"> </w:t>
                            </w:r>
                            <w:r w:rsidR="0030010B">
                              <w:rPr>
                                <w:rFonts w:ascii="Arial" w:hAnsi="Arial" w:cs="Arial"/>
                                <w:i/>
                                <w:color w:val="FFFFFF" w:themeColor="background1"/>
                              </w:rPr>
                              <w:t>February 27, 2023</w:t>
                            </w:r>
                          </w:p>
                          <w:p w:rsidR="00840488" w:rsidRPr="00717F9E" w:rsidRDefault="00840488" w:rsidP="00840488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Kalinga" w:hAnsi="Kalinga" w:cs="Kalinga"/>
                                <w:i/>
                                <w:color w:val="FFFFFF" w:themeColor="background1"/>
                              </w:rPr>
                            </w:pPr>
                            <w:r w:rsidRPr="00717F9E">
                              <w:rPr>
                                <w:rFonts w:ascii="Arial" w:hAnsi="Arial" w:cs="Arial"/>
                                <w:i/>
                                <w:color w:val="FFFFFF" w:themeColor="background1"/>
                              </w:rPr>
                              <w:t xml:space="preserve">Please make your reservation by the deadline. </w:t>
                            </w:r>
                          </w:p>
                          <w:p w:rsidR="00840488" w:rsidRPr="00717F9E" w:rsidRDefault="00840488" w:rsidP="00840488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Kalinga" w:hAnsi="Kalinga" w:cs="Kalinga"/>
                                <w:i/>
                                <w:color w:val="FFFFFF" w:themeColor="background1"/>
                              </w:rPr>
                            </w:pPr>
                            <w:r w:rsidRPr="00717F9E">
                              <w:rPr>
                                <w:rFonts w:ascii="Arial" w:hAnsi="Arial" w:cs="Arial"/>
                                <w:i/>
                                <w:color w:val="FFFFFF" w:themeColor="background1"/>
                              </w:rPr>
                              <w:t xml:space="preserve">You will be </w:t>
                            </w:r>
                            <w:r w:rsidRPr="00717F9E">
                              <w:rPr>
                                <w:rFonts w:ascii="Arial" w:hAnsi="Arial" w:cs="Arial"/>
                                <w:i/>
                                <w:color w:val="FFFFFF" w:themeColor="background1"/>
                                <w:u w:val="single"/>
                              </w:rPr>
                              <w:t>billed</w:t>
                            </w:r>
                            <w:r w:rsidRPr="00717F9E">
                              <w:rPr>
                                <w:rFonts w:ascii="Arial" w:hAnsi="Arial" w:cs="Arial"/>
                                <w:i/>
                                <w:color w:val="FFFFFF" w:themeColor="background1"/>
                              </w:rPr>
                              <w:t xml:space="preserve"> for the dinner if your cancellation is not received </w:t>
                            </w:r>
                            <w:r w:rsidRPr="00717F9E">
                              <w:rPr>
                                <w:rFonts w:ascii="Arial" w:hAnsi="Arial" w:cs="Arial"/>
                                <w:i/>
                                <w:color w:val="FFFFFF" w:themeColor="background1"/>
                                <w:u w:val="single"/>
                              </w:rPr>
                              <w:t xml:space="preserve">prior </w:t>
                            </w:r>
                            <w:r w:rsidRPr="00717F9E">
                              <w:rPr>
                                <w:rFonts w:ascii="Arial" w:hAnsi="Arial" w:cs="Arial"/>
                                <w:i/>
                                <w:color w:val="FFFFFF" w:themeColor="background1"/>
                              </w:rPr>
                              <w:t xml:space="preserve">to the deadline.  </w:t>
                            </w:r>
                          </w:p>
                          <w:p w:rsidR="00840488" w:rsidRPr="00717F9E" w:rsidRDefault="00840488" w:rsidP="00840488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Kalinga" w:hAnsi="Kalinga" w:cs="Kalinga"/>
                                <w:i/>
                                <w:color w:val="FFFFFF" w:themeColor="background1"/>
                              </w:rPr>
                            </w:pPr>
                            <w:r w:rsidRPr="00717F9E">
                              <w:rPr>
                                <w:rFonts w:ascii="Arial" w:hAnsi="Arial" w:cs="Arial"/>
                                <w:i/>
                                <w:color w:val="FFFFFF" w:themeColor="background1"/>
                              </w:rPr>
                              <w:t>A $2.00 surcharge will be applied if payment is not received after 30 days of the meeting.</w:t>
                            </w:r>
                          </w:p>
                          <w:p w:rsidR="00840488" w:rsidRDefault="00840488" w:rsidP="00840488"/>
                          <w:p w:rsidR="00F668C2" w:rsidRPr="00AD0B3A" w:rsidRDefault="00F668C2" w:rsidP="00F668C2">
                            <w:pPr>
                              <w:pStyle w:val="NoSpacing"/>
                              <w:jc w:val="both"/>
                              <w:rPr>
                                <w:rFonts w:ascii="Kalinga" w:hAnsi="Kalinga" w:cs="Kalinga"/>
                                <w:i/>
                                <w:sz w:val="22"/>
                                <w:szCs w:val="22"/>
                              </w:rPr>
                            </w:pPr>
                          </w:p>
                          <w:p w:rsidR="00F668C2" w:rsidRDefault="00F668C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011872" id="Text Box 2" o:spid="_x0000_s1028" type="#_x0000_t202" style="position:absolute;margin-left:137.3pt;margin-top:5.55pt;width:363.35pt;height:130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" fillcolor="#c0504d [3205]" strokecolor="#f79646 [3209]" strokeweight=".5pt">
                <v:textbox>
                  <w:txbxContent>
                    <w:p w:rsidR="00840488" w:rsidRPr="00683D0C" w:rsidRDefault="00840488" w:rsidP="00840488">
                      <w:pPr>
                        <w:pStyle w:val="NoSpacing"/>
                        <w:rPr>
                          <w:rFonts w:ascii="Arial" w:hAnsi="Arial" w:cs="Arial"/>
                          <w:color w:val="FFFFFF" w:themeColor="background1"/>
                          <w:sz w:val="28"/>
                          <w:szCs w:val="28"/>
                          <w:u w:val="single"/>
                        </w:rPr>
                      </w:pPr>
                      <w:r w:rsidRPr="00683D0C">
                        <w:rPr>
                          <w:rFonts w:ascii="Arial" w:hAnsi="Arial" w:cs="Arial"/>
                          <w:color w:val="FFFFFF" w:themeColor="background1"/>
                          <w:sz w:val="28"/>
                          <w:szCs w:val="28"/>
                        </w:rPr>
                        <w:t xml:space="preserve">                  </w:t>
                      </w:r>
                      <w:r>
                        <w:rPr>
                          <w:rFonts w:ascii="Arial" w:hAnsi="Arial" w:cs="Arial"/>
                          <w:color w:val="FFFFFF" w:themeColor="background1"/>
                          <w:sz w:val="28"/>
                          <w:szCs w:val="28"/>
                        </w:rPr>
                        <w:t xml:space="preserve">   </w:t>
                      </w:r>
                      <w:r w:rsidRPr="00683D0C">
                        <w:rPr>
                          <w:rFonts w:ascii="Arial" w:hAnsi="Arial" w:cs="Arial"/>
                          <w:color w:val="FFFFFF" w:themeColor="background1"/>
                          <w:sz w:val="28"/>
                          <w:szCs w:val="28"/>
                          <w:u w:val="single"/>
                        </w:rPr>
                        <w:t>District/Associate Attendee</w:t>
                      </w:r>
                    </w:p>
                    <w:p w:rsidR="00840488" w:rsidRPr="00683D0C" w:rsidRDefault="00840488" w:rsidP="00840488">
                      <w:pPr>
                        <w:pStyle w:val="NoSpacing"/>
                        <w:rPr>
                          <w:rFonts w:ascii="Arial" w:hAnsi="Arial" w:cs="Arial"/>
                          <w:sz w:val="26"/>
                          <w:szCs w:val="26"/>
                        </w:rPr>
                      </w:pPr>
                      <w:r w:rsidRPr="00683D0C">
                        <w:rPr>
                          <w:rFonts w:ascii="Arial" w:hAnsi="Arial" w:cs="Arial"/>
                          <w:sz w:val="26"/>
                          <w:szCs w:val="26"/>
                        </w:rPr>
                        <w:t xml:space="preserve">  </w:t>
                      </w:r>
                    </w:p>
                    <w:p w:rsidR="00840488" w:rsidRPr="00717F9E" w:rsidRDefault="00840488" w:rsidP="00840488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  <w:i/>
                          <w:color w:val="FFFFFF" w:themeColor="background1"/>
                        </w:rPr>
                      </w:pPr>
                      <w:r w:rsidRPr="00717F9E">
                        <w:rPr>
                          <w:rFonts w:ascii="Arial" w:hAnsi="Arial" w:cs="Arial"/>
                          <w:i/>
                          <w:color w:val="FFFFFF" w:themeColor="background1"/>
                        </w:rPr>
                        <w:t xml:space="preserve">Payment Due </w:t>
                      </w:r>
                      <w:r w:rsidR="0030010B">
                        <w:rPr>
                          <w:rFonts w:ascii="Arial" w:hAnsi="Arial" w:cs="Arial"/>
                          <w:i/>
                          <w:color w:val="FFFFFF" w:themeColor="background1"/>
                        </w:rPr>
                        <w:t>–</w:t>
                      </w:r>
                      <w:r w:rsidRPr="00717F9E">
                        <w:rPr>
                          <w:rFonts w:ascii="Arial" w:hAnsi="Arial" w:cs="Arial"/>
                          <w:i/>
                          <w:color w:val="FFFFFF" w:themeColor="background1"/>
                        </w:rPr>
                        <w:t xml:space="preserve"> </w:t>
                      </w:r>
                      <w:r w:rsidR="0030010B">
                        <w:rPr>
                          <w:rFonts w:ascii="Arial" w:hAnsi="Arial" w:cs="Arial"/>
                          <w:i/>
                          <w:color w:val="FFFFFF" w:themeColor="background1"/>
                        </w:rPr>
                        <w:t>February 27, 2023</w:t>
                      </w:r>
                    </w:p>
                    <w:p w:rsidR="00840488" w:rsidRPr="00717F9E" w:rsidRDefault="00840488" w:rsidP="00840488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ascii="Kalinga" w:hAnsi="Kalinga" w:cs="Kalinga"/>
                          <w:i/>
                          <w:color w:val="FFFFFF" w:themeColor="background1"/>
                        </w:rPr>
                      </w:pPr>
                      <w:r w:rsidRPr="00717F9E">
                        <w:rPr>
                          <w:rFonts w:ascii="Arial" w:hAnsi="Arial" w:cs="Arial"/>
                          <w:i/>
                          <w:color w:val="FFFFFF" w:themeColor="background1"/>
                        </w:rPr>
                        <w:t xml:space="preserve">Please make your reservation by the deadline. </w:t>
                      </w:r>
                    </w:p>
                    <w:p w:rsidR="00840488" w:rsidRPr="00717F9E" w:rsidRDefault="00840488" w:rsidP="00840488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ascii="Kalinga" w:hAnsi="Kalinga" w:cs="Kalinga"/>
                          <w:i/>
                          <w:color w:val="FFFFFF" w:themeColor="background1"/>
                        </w:rPr>
                      </w:pPr>
                      <w:r w:rsidRPr="00717F9E">
                        <w:rPr>
                          <w:rFonts w:ascii="Arial" w:hAnsi="Arial" w:cs="Arial"/>
                          <w:i/>
                          <w:color w:val="FFFFFF" w:themeColor="background1"/>
                        </w:rPr>
                        <w:t xml:space="preserve">You will be </w:t>
                      </w:r>
                      <w:r w:rsidRPr="00717F9E">
                        <w:rPr>
                          <w:rFonts w:ascii="Arial" w:hAnsi="Arial" w:cs="Arial"/>
                          <w:i/>
                          <w:color w:val="FFFFFF" w:themeColor="background1"/>
                          <w:u w:val="single"/>
                        </w:rPr>
                        <w:t>billed</w:t>
                      </w:r>
                      <w:r w:rsidRPr="00717F9E">
                        <w:rPr>
                          <w:rFonts w:ascii="Arial" w:hAnsi="Arial" w:cs="Arial"/>
                          <w:i/>
                          <w:color w:val="FFFFFF" w:themeColor="background1"/>
                        </w:rPr>
                        <w:t xml:space="preserve"> for the dinner if your cancellation is not received </w:t>
                      </w:r>
                      <w:r w:rsidRPr="00717F9E">
                        <w:rPr>
                          <w:rFonts w:ascii="Arial" w:hAnsi="Arial" w:cs="Arial"/>
                          <w:i/>
                          <w:color w:val="FFFFFF" w:themeColor="background1"/>
                          <w:u w:val="single"/>
                        </w:rPr>
                        <w:t xml:space="preserve">prior </w:t>
                      </w:r>
                      <w:r w:rsidRPr="00717F9E">
                        <w:rPr>
                          <w:rFonts w:ascii="Arial" w:hAnsi="Arial" w:cs="Arial"/>
                          <w:i/>
                          <w:color w:val="FFFFFF" w:themeColor="background1"/>
                        </w:rPr>
                        <w:t xml:space="preserve">to the deadline.  </w:t>
                      </w:r>
                    </w:p>
                    <w:p w:rsidR="00840488" w:rsidRPr="00717F9E" w:rsidRDefault="00840488" w:rsidP="00840488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ascii="Kalinga" w:hAnsi="Kalinga" w:cs="Kalinga"/>
                          <w:i/>
                          <w:color w:val="FFFFFF" w:themeColor="background1"/>
                        </w:rPr>
                      </w:pPr>
                      <w:r w:rsidRPr="00717F9E">
                        <w:rPr>
                          <w:rFonts w:ascii="Arial" w:hAnsi="Arial" w:cs="Arial"/>
                          <w:i/>
                          <w:color w:val="FFFFFF" w:themeColor="background1"/>
                        </w:rPr>
                        <w:t>A $2.00 surcharge will be applied if payment is not received after 30 days of the meeting.</w:t>
                      </w:r>
                    </w:p>
                    <w:p w:rsidR="00840488" w:rsidRDefault="00840488" w:rsidP="00840488"/>
                    <w:p w:rsidR="00F668C2" w:rsidRPr="00AD0B3A" w:rsidRDefault="00F668C2" w:rsidP="00F668C2">
                      <w:pPr>
                        <w:pStyle w:val="NoSpacing"/>
                        <w:jc w:val="both"/>
                        <w:rPr>
                          <w:rFonts w:ascii="Kalinga" w:hAnsi="Kalinga" w:cs="Kalinga"/>
                          <w:i/>
                          <w:sz w:val="22"/>
                          <w:szCs w:val="22"/>
                        </w:rPr>
                      </w:pPr>
                    </w:p>
                    <w:p w:rsidR="00F668C2" w:rsidRDefault="00F668C2"/>
                  </w:txbxContent>
                </v:textbox>
              </v:shape>
            </w:pict>
          </mc:Fallback>
        </mc:AlternateContent>
      </w:r>
    </w:p>
    <w:p w:rsidR="00E94240" w:rsidRDefault="00E94240" w:rsidP="00F668C2">
      <w:pPr>
        <w:pStyle w:val="NoSpacing"/>
        <w:rPr>
          <w:rFonts w:ascii="Arial" w:hAnsi="Arial" w:cs="Arial"/>
          <w:sz w:val="22"/>
          <w:szCs w:val="22"/>
        </w:rPr>
      </w:pPr>
    </w:p>
    <w:p w:rsidR="00E94240" w:rsidRDefault="00E94240" w:rsidP="00F668C2">
      <w:pPr>
        <w:pStyle w:val="NoSpacing"/>
        <w:rPr>
          <w:rFonts w:ascii="Arial" w:hAnsi="Arial" w:cs="Arial"/>
          <w:sz w:val="22"/>
          <w:szCs w:val="22"/>
        </w:rPr>
      </w:pPr>
    </w:p>
    <w:p w:rsidR="00E94240" w:rsidRPr="008B35C5" w:rsidRDefault="00E94240" w:rsidP="00F668C2">
      <w:pPr>
        <w:pStyle w:val="NoSpacing"/>
        <w:rPr>
          <w:rFonts w:ascii="Kalinga" w:hAnsi="Kalinga" w:cs="Kalinga"/>
          <w:b/>
          <w:sz w:val="28"/>
          <w:szCs w:val="28"/>
        </w:rPr>
      </w:pPr>
    </w:p>
    <w:p w:rsidR="00F668C2" w:rsidRDefault="00F668C2" w:rsidP="00F668C2">
      <w:pPr>
        <w:pStyle w:val="NoSpacing"/>
        <w:rPr>
          <w:rFonts w:ascii="Arial" w:hAnsi="Arial" w:cs="Arial"/>
          <w:sz w:val="22"/>
          <w:szCs w:val="22"/>
        </w:rPr>
      </w:pPr>
    </w:p>
    <w:p w:rsidR="00F668C2" w:rsidRPr="00602928" w:rsidRDefault="00F668C2" w:rsidP="00F668C2">
      <w:pPr>
        <w:pStyle w:val="NoSpacing"/>
        <w:rPr>
          <w:rFonts w:ascii="Kalinga" w:hAnsi="Kalinga" w:cs="Kalinga"/>
          <w:sz w:val="22"/>
          <w:szCs w:val="22"/>
        </w:rPr>
      </w:pPr>
    </w:p>
    <w:p w:rsidR="00D6439B" w:rsidRDefault="00D6439B" w:rsidP="008D4F99">
      <w:pPr>
        <w:rPr>
          <w:rFonts w:ascii="Kalinga" w:hAnsi="Kalinga" w:cs="Kalinga"/>
          <w:b/>
          <w:bCs/>
        </w:rPr>
      </w:pPr>
    </w:p>
    <w:p w:rsidR="00817E2C" w:rsidRPr="00817E2C" w:rsidRDefault="00817E2C" w:rsidP="00AF1805">
      <w:pPr>
        <w:rPr>
          <w:bCs/>
        </w:rPr>
      </w:pPr>
    </w:p>
    <w:sectPr w:rsidR="00817E2C" w:rsidRPr="00817E2C" w:rsidSect="00E9061A">
      <w:pgSz w:w="12240" w:h="15840"/>
      <w:pgMar w:top="1080" w:right="72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Kalinga">
    <w:panose1 w:val="020B0502040204020203"/>
    <w:charset w:val="00"/>
    <w:family w:val="swiss"/>
    <w:pitch w:val="variable"/>
    <w:sig w:usb0="0008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11C4801"/>
    <w:multiLevelType w:val="hybridMultilevel"/>
    <w:tmpl w:val="364C7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9949F3"/>
    <w:multiLevelType w:val="hybridMultilevel"/>
    <w:tmpl w:val="6024AF0C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tzAzNDU2tTQ1MzczNrZU0lEKTi0uzszPAykwNKsFAH/7SYItAAAA"/>
  </w:docVars>
  <w:rsids>
    <w:rsidRoot w:val="00733A3D"/>
    <w:rsid w:val="000347CB"/>
    <w:rsid w:val="00066331"/>
    <w:rsid w:val="000774F8"/>
    <w:rsid w:val="00085AA8"/>
    <w:rsid w:val="000955D5"/>
    <w:rsid w:val="000B422E"/>
    <w:rsid w:val="000C7511"/>
    <w:rsid w:val="000D4603"/>
    <w:rsid w:val="000D639B"/>
    <w:rsid w:val="00120D6D"/>
    <w:rsid w:val="00125EB2"/>
    <w:rsid w:val="00134393"/>
    <w:rsid w:val="0015055E"/>
    <w:rsid w:val="00154F0E"/>
    <w:rsid w:val="001600C6"/>
    <w:rsid w:val="001631E5"/>
    <w:rsid w:val="001800ED"/>
    <w:rsid w:val="00180C01"/>
    <w:rsid w:val="00185B2A"/>
    <w:rsid w:val="001B122B"/>
    <w:rsid w:val="001C011B"/>
    <w:rsid w:val="001C1ECA"/>
    <w:rsid w:val="001C43D5"/>
    <w:rsid w:val="001D3D34"/>
    <w:rsid w:val="001E2457"/>
    <w:rsid w:val="001F30DF"/>
    <w:rsid w:val="00215541"/>
    <w:rsid w:val="00217228"/>
    <w:rsid w:val="002253C2"/>
    <w:rsid w:val="00226ABA"/>
    <w:rsid w:val="0023290C"/>
    <w:rsid w:val="00246F82"/>
    <w:rsid w:val="00247B89"/>
    <w:rsid w:val="0025323D"/>
    <w:rsid w:val="00253A56"/>
    <w:rsid w:val="00266D88"/>
    <w:rsid w:val="002733F6"/>
    <w:rsid w:val="00277E40"/>
    <w:rsid w:val="0028340D"/>
    <w:rsid w:val="00285255"/>
    <w:rsid w:val="00291718"/>
    <w:rsid w:val="00294F6C"/>
    <w:rsid w:val="00297E80"/>
    <w:rsid w:val="002C1F18"/>
    <w:rsid w:val="002E3BA3"/>
    <w:rsid w:val="0030010B"/>
    <w:rsid w:val="00323F9B"/>
    <w:rsid w:val="00332BDA"/>
    <w:rsid w:val="0033628B"/>
    <w:rsid w:val="00350FD4"/>
    <w:rsid w:val="003511DD"/>
    <w:rsid w:val="00352C9F"/>
    <w:rsid w:val="003566C2"/>
    <w:rsid w:val="003706A2"/>
    <w:rsid w:val="003A116C"/>
    <w:rsid w:val="003A6CF6"/>
    <w:rsid w:val="003A7BD6"/>
    <w:rsid w:val="003B54BF"/>
    <w:rsid w:val="003C1D36"/>
    <w:rsid w:val="003D5DC4"/>
    <w:rsid w:val="003D632D"/>
    <w:rsid w:val="00424BAB"/>
    <w:rsid w:val="00440915"/>
    <w:rsid w:val="004906B5"/>
    <w:rsid w:val="004B6558"/>
    <w:rsid w:val="004F2EB0"/>
    <w:rsid w:val="00520953"/>
    <w:rsid w:val="00542993"/>
    <w:rsid w:val="00550AF9"/>
    <w:rsid w:val="00556550"/>
    <w:rsid w:val="00564FE5"/>
    <w:rsid w:val="00571238"/>
    <w:rsid w:val="00572413"/>
    <w:rsid w:val="00574E30"/>
    <w:rsid w:val="00595A3D"/>
    <w:rsid w:val="00596A18"/>
    <w:rsid w:val="005B21C4"/>
    <w:rsid w:val="005C3124"/>
    <w:rsid w:val="005D27CB"/>
    <w:rsid w:val="005D414B"/>
    <w:rsid w:val="00602928"/>
    <w:rsid w:val="00603955"/>
    <w:rsid w:val="0062750D"/>
    <w:rsid w:val="0063071E"/>
    <w:rsid w:val="00633151"/>
    <w:rsid w:val="00650A36"/>
    <w:rsid w:val="006511DF"/>
    <w:rsid w:val="00662024"/>
    <w:rsid w:val="00684C35"/>
    <w:rsid w:val="00686D3D"/>
    <w:rsid w:val="006B0727"/>
    <w:rsid w:val="006B7871"/>
    <w:rsid w:val="006C7FE7"/>
    <w:rsid w:val="006E0D00"/>
    <w:rsid w:val="006E4053"/>
    <w:rsid w:val="006F228B"/>
    <w:rsid w:val="00733A3D"/>
    <w:rsid w:val="00782A6F"/>
    <w:rsid w:val="00784E92"/>
    <w:rsid w:val="00795AC0"/>
    <w:rsid w:val="007B09DA"/>
    <w:rsid w:val="007C1689"/>
    <w:rsid w:val="007E6A28"/>
    <w:rsid w:val="007E70F7"/>
    <w:rsid w:val="007F22D5"/>
    <w:rsid w:val="00817E2C"/>
    <w:rsid w:val="00823EBA"/>
    <w:rsid w:val="00827D03"/>
    <w:rsid w:val="008341E2"/>
    <w:rsid w:val="00840488"/>
    <w:rsid w:val="00863799"/>
    <w:rsid w:val="008644FD"/>
    <w:rsid w:val="008718EE"/>
    <w:rsid w:val="008A1B74"/>
    <w:rsid w:val="008A2E88"/>
    <w:rsid w:val="008B35C5"/>
    <w:rsid w:val="008B35CC"/>
    <w:rsid w:val="008B46C9"/>
    <w:rsid w:val="008C17F5"/>
    <w:rsid w:val="008C2591"/>
    <w:rsid w:val="008D4F99"/>
    <w:rsid w:val="008F3A16"/>
    <w:rsid w:val="00903720"/>
    <w:rsid w:val="009112B3"/>
    <w:rsid w:val="009145AD"/>
    <w:rsid w:val="009246E7"/>
    <w:rsid w:val="00931D0D"/>
    <w:rsid w:val="00932473"/>
    <w:rsid w:val="009364F3"/>
    <w:rsid w:val="00946345"/>
    <w:rsid w:val="0095567F"/>
    <w:rsid w:val="009765B6"/>
    <w:rsid w:val="00980A4A"/>
    <w:rsid w:val="00980DE5"/>
    <w:rsid w:val="00995147"/>
    <w:rsid w:val="009955C4"/>
    <w:rsid w:val="009A25EB"/>
    <w:rsid w:val="009A3253"/>
    <w:rsid w:val="009A40A4"/>
    <w:rsid w:val="009B65E4"/>
    <w:rsid w:val="009E4D48"/>
    <w:rsid w:val="009F79DC"/>
    <w:rsid w:val="00A17A4B"/>
    <w:rsid w:val="00A30397"/>
    <w:rsid w:val="00A33463"/>
    <w:rsid w:val="00A459B3"/>
    <w:rsid w:val="00A46E14"/>
    <w:rsid w:val="00A60CBF"/>
    <w:rsid w:val="00A63BD6"/>
    <w:rsid w:val="00A70F4B"/>
    <w:rsid w:val="00A72E2F"/>
    <w:rsid w:val="00A85C23"/>
    <w:rsid w:val="00AB0035"/>
    <w:rsid w:val="00AB013E"/>
    <w:rsid w:val="00AD0B3A"/>
    <w:rsid w:val="00AE3DB5"/>
    <w:rsid w:val="00AF0BC2"/>
    <w:rsid w:val="00AF1805"/>
    <w:rsid w:val="00B007D9"/>
    <w:rsid w:val="00B0654C"/>
    <w:rsid w:val="00B12126"/>
    <w:rsid w:val="00B1686A"/>
    <w:rsid w:val="00B31E78"/>
    <w:rsid w:val="00B65D54"/>
    <w:rsid w:val="00B67278"/>
    <w:rsid w:val="00B76B29"/>
    <w:rsid w:val="00B87BFD"/>
    <w:rsid w:val="00BB4AE5"/>
    <w:rsid w:val="00BB769E"/>
    <w:rsid w:val="00BD6491"/>
    <w:rsid w:val="00BE5A93"/>
    <w:rsid w:val="00BE5CF0"/>
    <w:rsid w:val="00BE64BF"/>
    <w:rsid w:val="00BF2668"/>
    <w:rsid w:val="00C115D4"/>
    <w:rsid w:val="00C11B0F"/>
    <w:rsid w:val="00C211B0"/>
    <w:rsid w:val="00C24B08"/>
    <w:rsid w:val="00C33CBA"/>
    <w:rsid w:val="00C36D5A"/>
    <w:rsid w:val="00C43D62"/>
    <w:rsid w:val="00C53E24"/>
    <w:rsid w:val="00C62F5F"/>
    <w:rsid w:val="00C93537"/>
    <w:rsid w:val="00CD2EEE"/>
    <w:rsid w:val="00CD57AC"/>
    <w:rsid w:val="00CF1C72"/>
    <w:rsid w:val="00CF6170"/>
    <w:rsid w:val="00D435A6"/>
    <w:rsid w:val="00D46B81"/>
    <w:rsid w:val="00D623E3"/>
    <w:rsid w:val="00D6439B"/>
    <w:rsid w:val="00D66B7A"/>
    <w:rsid w:val="00D672C4"/>
    <w:rsid w:val="00D82C72"/>
    <w:rsid w:val="00D9608E"/>
    <w:rsid w:val="00D97953"/>
    <w:rsid w:val="00E1421F"/>
    <w:rsid w:val="00E1549C"/>
    <w:rsid w:val="00E16595"/>
    <w:rsid w:val="00E3731F"/>
    <w:rsid w:val="00E45C3F"/>
    <w:rsid w:val="00E6231C"/>
    <w:rsid w:val="00E66114"/>
    <w:rsid w:val="00E764FE"/>
    <w:rsid w:val="00E818F1"/>
    <w:rsid w:val="00E8542F"/>
    <w:rsid w:val="00E905F8"/>
    <w:rsid w:val="00E9061A"/>
    <w:rsid w:val="00E94240"/>
    <w:rsid w:val="00EA297A"/>
    <w:rsid w:val="00EE0F0F"/>
    <w:rsid w:val="00F35670"/>
    <w:rsid w:val="00F369B3"/>
    <w:rsid w:val="00F50359"/>
    <w:rsid w:val="00F56875"/>
    <w:rsid w:val="00F622F8"/>
    <w:rsid w:val="00F62930"/>
    <w:rsid w:val="00F668C2"/>
    <w:rsid w:val="00F724C5"/>
    <w:rsid w:val="00F80ED7"/>
    <w:rsid w:val="00F82A0E"/>
    <w:rsid w:val="00FB4951"/>
    <w:rsid w:val="00FB7C3A"/>
    <w:rsid w:val="00FD7984"/>
    <w:rsid w:val="00FF7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64AA7A3-E9AA-4191-972F-02C064EA2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3A3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33A3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3A3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3A3D"/>
    <w:rPr>
      <w:rFonts w:ascii="Tahoma" w:eastAsia="Times New Roman" w:hAnsi="Tahoma" w:cs="Tahoma"/>
      <w:sz w:val="16"/>
      <w:szCs w:val="16"/>
    </w:rPr>
  </w:style>
  <w:style w:type="paragraph" w:styleId="NoSpacing">
    <w:name w:val="No Spacing"/>
    <w:uiPriority w:val="1"/>
    <w:qFormat/>
    <w:rsid w:val="00BB769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B769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443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0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46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hyperlink" Target="mailto:sd.sec@foxbank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sd.sec@foxbank.org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sarah.kennedy@sitelogiq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4CC0A9-8C9D-4C9A-A44E-60672167C9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9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land Empire Resource Conservation District</Company>
  <LinksUpToDate>false</LinksUpToDate>
  <CharactersWithSpaces>8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ndy Parkes</dc:creator>
  <cp:lastModifiedBy>natalie hall</cp:lastModifiedBy>
  <cp:revision>2</cp:revision>
  <cp:lastPrinted>2023-01-24T19:53:00Z</cp:lastPrinted>
  <dcterms:created xsi:type="dcterms:W3CDTF">2023-01-24T19:55:00Z</dcterms:created>
  <dcterms:modified xsi:type="dcterms:W3CDTF">2023-01-24T19:55:00Z</dcterms:modified>
</cp:coreProperties>
</file>